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5DB7E1" w14:textId="77777777" w:rsidR="00A649C5" w:rsidRPr="009A4F42" w:rsidRDefault="00A649C5" w:rsidP="00A649C5">
      <w:pPr>
        <w:jc w:val="both"/>
        <w:rPr>
          <w:sz w:val="24"/>
          <w:szCs w:val="24"/>
        </w:rPr>
      </w:pPr>
    </w:p>
    <w:p w14:paraId="38205962" w14:textId="26C6D136" w:rsidR="00F12EC7" w:rsidRDefault="00C50605" w:rsidP="00C50605">
      <w:pPr>
        <w:pStyle w:val="Balk1"/>
        <w:keepLines/>
        <w:jc w:val="center"/>
      </w:pPr>
      <w:bookmarkStart w:id="0" w:name="_pik4g4hk0zw7" w:colFirst="0" w:colLast="0"/>
      <w:bookmarkEnd w:id="0"/>
      <w:r>
        <w:rPr>
          <w:szCs w:val="24"/>
        </w:rPr>
        <w:t>YAŞLILARDA EĞİTİME KATILIM ÖLÇEĞİ</w:t>
      </w:r>
    </w:p>
    <w:p w14:paraId="4C11C4AA" w14:textId="7BE7DEFE" w:rsidR="00563B18" w:rsidRDefault="00563B18" w:rsidP="00563B18">
      <w:pPr>
        <w:spacing w:after="60"/>
        <w:ind w:left="-397" w:firstLine="397"/>
        <w:jc w:val="center"/>
        <w:rPr>
          <w:b/>
          <w:sz w:val="22"/>
          <w:szCs w:val="21"/>
        </w:rPr>
      </w:pPr>
    </w:p>
    <w:p w14:paraId="0962A672" w14:textId="289813BF" w:rsidR="00984468" w:rsidRDefault="00984468" w:rsidP="00563B18">
      <w:pPr>
        <w:spacing w:after="60"/>
        <w:ind w:left="-397" w:firstLine="397"/>
        <w:jc w:val="center"/>
        <w:rPr>
          <w:b/>
          <w:sz w:val="22"/>
          <w:szCs w:val="21"/>
        </w:rPr>
      </w:pPr>
    </w:p>
    <w:p w14:paraId="6D3A3FEE" w14:textId="5C2604FA" w:rsidR="00984468" w:rsidRDefault="00984468" w:rsidP="00563B18">
      <w:pPr>
        <w:spacing w:after="60"/>
        <w:ind w:left="-397" w:firstLine="397"/>
        <w:jc w:val="center"/>
        <w:rPr>
          <w:b/>
          <w:sz w:val="22"/>
          <w:szCs w:val="21"/>
        </w:rPr>
      </w:pPr>
    </w:p>
    <w:p w14:paraId="3999E328" w14:textId="77777777" w:rsidR="00984468" w:rsidRPr="00563B18" w:rsidRDefault="00984468" w:rsidP="00563B18">
      <w:pPr>
        <w:spacing w:after="60"/>
        <w:ind w:left="-397" w:firstLine="397"/>
        <w:jc w:val="center"/>
        <w:rPr>
          <w:b/>
          <w:sz w:val="22"/>
          <w:szCs w:val="21"/>
        </w:rPr>
      </w:pPr>
    </w:p>
    <w:tbl>
      <w:tblPr>
        <w:tblpPr w:leftFromText="141" w:rightFromText="141" w:vertAnchor="text" w:tblpY="1"/>
        <w:tblOverlap w:val="never"/>
        <w:tblW w:w="102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81"/>
        <w:gridCol w:w="545"/>
        <w:gridCol w:w="546"/>
        <w:gridCol w:w="545"/>
        <w:gridCol w:w="529"/>
        <w:gridCol w:w="17"/>
      </w:tblGrid>
      <w:tr w:rsidR="00984468" w:rsidRPr="001F7CAC" w14:paraId="7CE6160D" w14:textId="738B4465" w:rsidTr="00984468">
        <w:trPr>
          <w:gridAfter w:val="1"/>
          <w:wAfter w:w="17" w:type="dxa"/>
          <w:trHeight w:hRule="exact" w:val="1066"/>
        </w:trPr>
        <w:tc>
          <w:tcPr>
            <w:tcW w:w="10246" w:type="dxa"/>
            <w:gridSpan w:val="5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0B29336" w14:textId="1892CD04" w:rsidR="00984468" w:rsidRPr="00691A07" w:rsidRDefault="00984468" w:rsidP="00984468">
            <w:pPr>
              <w:spacing w:after="60"/>
              <w:jc w:val="both"/>
            </w:pPr>
            <w:r w:rsidRPr="00A649C5">
              <w:t xml:space="preserve">Aşağıda </w:t>
            </w:r>
            <w:r>
              <w:t>eğitime katılmanızı etkileyecek unsurlara yönelik 30 ifade bulunmaktadır. Her bir ifadeyi dikkatlice okuyunuz ve sizin için en geçerli cevaba (X) işareti koyunuz. Lütfen hiçbir cümleyi cevapsız bırakmayınız. Katkılarınız için teşekkürler.</w:t>
            </w:r>
          </w:p>
          <w:p w14:paraId="3DC65635" w14:textId="355F732E" w:rsidR="00984468" w:rsidRPr="00A649C5" w:rsidRDefault="00984468" w:rsidP="00984468">
            <w:pPr>
              <w:ind w:left="176" w:hanging="218"/>
              <w:jc w:val="both"/>
            </w:pPr>
            <w:r w:rsidRPr="00691A07">
              <w:t>1</w:t>
            </w:r>
            <w:r w:rsidRPr="00A649C5">
              <w:t xml:space="preserve"> </w:t>
            </w:r>
            <w:r>
              <w:t xml:space="preserve">Etkisi </w:t>
            </w:r>
            <w:proofErr w:type="gramStart"/>
            <w:r>
              <w:t>Yok</w:t>
            </w:r>
            <w:r>
              <w:rPr>
                <w:b/>
              </w:rPr>
              <w:t xml:space="preserve">  </w:t>
            </w:r>
            <w:r w:rsidRPr="00691A07">
              <w:t>2</w:t>
            </w:r>
            <w:proofErr w:type="gramEnd"/>
            <w:r w:rsidRPr="00691A07">
              <w:t xml:space="preserve">= </w:t>
            </w:r>
            <w:r>
              <w:t>Çok Az Etkili</w:t>
            </w:r>
            <w:r w:rsidRPr="00A649C5">
              <w:t xml:space="preserve">    </w:t>
            </w:r>
            <w:r w:rsidRPr="00691A07">
              <w:t>3=</w:t>
            </w:r>
            <w:r>
              <w:t xml:space="preserve"> Biraz Etkili</w:t>
            </w:r>
            <w:r w:rsidRPr="00A649C5">
              <w:t xml:space="preserve">      </w:t>
            </w:r>
            <w:r w:rsidRPr="00691A07">
              <w:t>4=</w:t>
            </w:r>
            <w:r>
              <w:t xml:space="preserve"> Çok Etkili</w:t>
            </w:r>
            <w:r w:rsidRPr="00691A07">
              <w:t xml:space="preserve"> anlamına gelmektedir.</w:t>
            </w:r>
          </w:p>
        </w:tc>
      </w:tr>
      <w:tr w:rsidR="00984468" w:rsidRPr="001F7CAC" w14:paraId="63B39C1E" w14:textId="77777777" w:rsidTr="00984468">
        <w:trPr>
          <w:trHeight w:hRule="exact" w:val="340"/>
        </w:trPr>
        <w:tc>
          <w:tcPr>
            <w:tcW w:w="8081" w:type="dxa"/>
            <w:shd w:val="clear" w:color="auto" w:fill="auto"/>
          </w:tcPr>
          <w:p w14:paraId="21E8F905" w14:textId="73003D47" w:rsidR="00984468" w:rsidRPr="00A9002A" w:rsidRDefault="00984468" w:rsidP="00984468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Dil becerilerimi geliştirmek için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01A5F7E2" w14:textId="77777777" w:rsidR="00984468" w:rsidRPr="0081694C" w:rsidRDefault="00984468" w:rsidP="00984468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57233C04" w14:textId="77777777" w:rsidR="00984468" w:rsidRPr="0081694C" w:rsidRDefault="00984468" w:rsidP="00984468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7DC25804" w14:textId="77777777" w:rsidR="00984468" w:rsidRPr="0081694C" w:rsidRDefault="00984468" w:rsidP="00984468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gridSpan w:val="2"/>
            <w:shd w:val="clear" w:color="auto" w:fill="auto"/>
            <w:vAlign w:val="center"/>
          </w:tcPr>
          <w:p w14:paraId="23B792B5" w14:textId="77777777" w:rsidR="00984468" w:rsidRPr="0081694C" w:rsidRDefault="00984468" w:rsidP="00984468">
            <w:pPr>
              <w:jc w:val="center"/>
            </w:pPr>
            <w:r w:rsidRPr="0081694C">
              <w:t>4</w:t>
            </w:r>
          </w:p>
        </w:tc>
      </w:tr>
      <w:tr w:rsidR="00984468" w:rsidRPr="001F7CAC" w14:paraId="2117F6E7" w14:textId="77777777" w:rsidTr="00984468">
        <w:trPr>
          <w:trHeight w:hRule="exact" w:val="340"/>
        </w:trPr>
        <w:tc>
          <w:tcPr>
            <w:tcW w:w="8081" w:type="dxa"/>
            <w:shd w:val="clear" w:color="auto" w:fill="auto"/>
          </w:tcPr>
          <w:p w14:paraId="7C79209B" w14:textId="6C1253F9" w:rsidR="00984468" w:rsidRPr="00A9002A" w:rsidRDefault="00984468" w:rsidP="00984468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Dost kazanmak için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4DE4E839" w14:textId="77777777" w:rsidR="00984468" w:rsidRPr="0081694C" w:rsidRDefault="00984468" w:rsidP="00984468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61ADADBE" w14:textId="77777777" w:rsidR="00984468" w:rsidRPr="0081694C" w:rsidRDefault="00984468" w:rsidP="00984468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5EEF4676" w14:textId="77777777" w:rsidR="00984468" w:rsidRPr="0081694C" w:rsidRDefault="00984468" w:rsidP="00984468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gridSpan w:val="2"/>
            <w:shd w:val="clear" w:color="auto" w:fill="auto"/>
            <w:vAlign w:val="center"/>
          </w:tcPr>
          <w:p w14:paraId="1C6F010C" w14:textId="77777777" w:rsidR="00984468" w:rsidRPr="0081694C" w:rsidRDefault="00984468" w:rsidP="00984468">
            <w:pPr>
              <w:jc w:val="center"/>
            </w:pPr>
            <w:r w:rsidRPr="0081694C">
              <w:t>4</w:t>
            </w:r>
          </w:p>
        </w:tc>
      </w:tr>
      <w:tr w:rsidR="00984468" w:rsidRPr="001F7CAC" w14:paraId="35CB7CAA" w14:textId="77777777" w:rsidTr="00984468">
        <w:trPr>
          <w:trHeight w:hRule="exact" w:val="340"/>
        </w:trPr>
        <w:tc>
          <w:tcPr>
            <w:tcW w:w="8081" w:type="dxa"/>
            <w:shd w:val="clear" w:color="auto" w:fill="auto"/>
          </w:tcPr>
          <w:p w14:paraId="2F67B11E" w14:textId="414273CD" w:rsidR="00984468" w:rsidRPr="00A9002A" w:rsidRDefault="00984468" w:rsidP="00984468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Aile yaşamımdaki değişikliklere uyum sağlamak için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3802A464" w14:textId="77777777" w:rsidR="00984468" w:rsidRPr="0081694C" w:rsidRDefault="00984468" w:rsidP="00984468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586957A9" w14:textId="77777777" w:rsidR="00984468" w:rsidRPr="0081694C" w:rsidRDefault="00984468" w:rsidP="00984468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5C54C53C" w14:textId="77777777" w:rsidR="00984468" w:rsidRPr="0081694C" w:rsidRDefault="00984468" w:rsidP="00984468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gridSpan w:val="2"/>
            <w:shd w:val="clear" w:color="auto" w:fill="auto"/>
            <w:vAlign w:val="center"/>
          </w:tcPr>
          <w:p w14:paraId="3B1F7CA4" w14:textId="77777777" w:rsidR="00984468" w:rsidRPr="0081694C" w:rsidRDefault="00984468" w:rsidP="00984468">
            <w:pPr>
              <w:jc w:val="center"/>
            </w:pPr>
            <w:r w:rsidRPr="0081694C">
              <w:t>4</w:t>
            </w:r>
          </w:p>
        </w:tc>
      </w:tr>
      <w:tr w:rsidR="00984468" w:rsidRPr="001F7CAC" w14:paraId="5D147733" w14:textId="77777777" w:rsidTr="00984468">
        <w:trPr>
          <w:trHeight w:hRule="exact" w:val="340"/>
        </w:trPr>
        <w:tc>
          <w:tcPr>
            <w:tcW w:w="8081" w:type="dxa"/>
            <w:shd w:val="clear" w:color="auto" w:fill="auto"/>
          </w:tcPr>
          <w:p w14:paraId="5A7A44EC" w14:textId="07C964FA" w:rsidR="00984468" w:rsidRPr="00A9002A" w:rsidRDefault="00984468" w:rsidP="00984468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Günlük yaşamın sıkıntısını üzerimden atmak için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1FB2F04C" w14:textId="77777777" w:rsidR="00984468" w:rsidRPr="0081694C" w:rsidRDefault="00984468" w:rsidP="00984468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2EB94FEE" w14:textId="77777777" w:rsidR="00984468" w:rsidRPr="0081694C" w:rsidRDefault="00984468" w:rsidP="00984468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163C1968" w14:textId="77777777" w:rsidR="00984468" w:rsidRPr="0081694C" w:rsidRDefault="00984468" w:rsidP="00984468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gridSpan w:val="2"/>
            <w:shd w:val="clear" w:color="auto" w:fill="auto"/>
            <w:vAlign w:val="center"/>
          </w:tcPr>
          <w:p w14:paraId="1AA76A40" w14:textId="77777777" w:rsidR="00984468" w:rsidRPr="0081694C" w:rsidRDefault="00984468" w:rsidP="00984468">
            <w:pPr>
              <w:jc w:val="center"/>
            </w:pPr>
            <w:r w:rsidRPr="0081694C">
              <w:t>4</w:t>
            </w:r>
          </w:p>
        </w:tc>
      </w:tr>
      <w:tr w:rsidR="00984468" w:rsidRPr="001F7CAC" w14:paraId="75717E89" w14:textId="77777777" w:rsidTr="00984468">
        <w:trPr>
          <w:trHeight w:hRule="exact" w:val="340"/>
        </w:trPr>
        <w:tc>
          <w:tcPr>
            <w:tcW w:w="8081" w:type="dxa"/>
            <w:shd w:val="clear" w:color="auto" w:fill="auto"/>
          </w:tcPr>
          <w:p w14:paraId="752DC354" w14:textId="542DF60D" w:rsidR="00984468" w:rsidRPr="00A9002A" w:rsidRDefault="00984468" w:rsidP="00984468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Yaşamıma anlam katmak için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77AB6B9E" w14:textId="77777777" w:rsidR="00984468" w:rsidRPr="0081694C" w:rsidRDefault="00984468" w:rsidP="00984468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064C8137" w14:textId="77777777" w:rsidR="00984468" w:rsidRPr="0081694C" w:rsidRDefault="00984468" w:rsidP="00984468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shd w:val="clear" w:color="auto" w:fill="auto"/>
            <w:vAlign w:val="center"/>
          </w:tcPr>
          <w:p w14:paraId="4005D55A" w14:textId="77777777" w:rsidR="00984468" w:rsidRPr="0081694C" w:rsidRDefault="00984468" w:rsidP="00984468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gridSpan w:val="2"/>
            <w:shd w:val="clear" w:color="auto" w:fill="auto"/>
            <w:vAlign w:val="center"/>
          </w:tcPr>
          <w:p w14:paraId="3AD6A447" w14:textId="77777777" w:rsidR="00984468" w:rsidRPr="0081694C" w:rsidRDefault="00984468" w:rsidP="00984468">
            <w:pPr>
              <w:jc w:val="center"/>
            </w:pPr>
            <w:r w:rsidRPr="0081694C">
              <w:t>4</w:t>
            </w:r>
          </w:p>
        </w:tc>
      </w:tr>
      <w:tr w:rsidR="00984468" w:rsidRPr="001F7CAC" w14:paraId="3FE8E7B4" w14:textId="77777777" w:rsidTr="00984468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10552B" w14:textId="33C9391D" w:rsidR="00984468" w:rsidRPr="00A9002A" w:rsidRDefault="00984468" w:rsidP="00984468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Daha iyi konuşmak için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A00EC9" w14:textId="77777777" w:rsidR="00984468" w:rsidRPr="0081694C" w:rsidRDefault="00984468" w:rsidP="00984468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42FC0" w14:textId="77777777" w:rsidR="00984468" w:rsidRPr="0081694C" w:rsidRDefault="00984468" w:rsidP="00984468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88C6F8" w14:textId="77777777" w:rsidR="00984468" w:rsidRPr="0081694C" w:rsidRDefault="00984468" w:rsidP="00984468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45F95A" w14:textId="77777777" w:rsidR="00984468" w:rsidRPr="0081694C" w:rsidRDefault="00984468" w:rsidP="00984468">
            <w:pPr>
              <w:jc w:val="center"/>
            </w:pPr>
            <w:r w:rsidRPr="0081694C">
              <w:t>4</w:t>
            </w:r>
          </w:p>
        </w:tc>
      </w:tr>
      <w:tr w:rsidR="00984468" w:rsidRPr="001F7CAC" w14:paraId="5B707170" w14:textId="77777777" w:rsidTr="00984468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0DB157" w14:textId="3ABFAEBC" w:rsidR="00984468" w:rsidRPr="00A9002A" w:rsidRDefault="00984468" w:rsidP="00984468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Arkadaşlarla hoş vakit geçirmek için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594559" w14:textId="77777777" w:rsidR="00984468" w:rsidRPr="0081694C" w:rsidRDefault="00984468" w:rsidP="00984468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C65301" w14:textId="77777777" w:rsidR="00984468" w:rsidRPr="0081694C" w:rsidRDefault="00984468" w:rsidP="00984468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6B27E0" w14:textId="77777777" w:rsidR="00984468" w:rsidRPr="0081694C" w:rsidRDefault="00984468" w:rsidP="00984468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E5A667" w14:textId="77777777" w:rsidR="00984468" w:rsidRPr="0081694C" w:rsidRDefault="00984468" w:rsidP="00984468">
            <w:pPr>
              <w:jc w:val="center"/>
            </w:pPr>
            <w:r w:rsidRPr="0081694C">
              <w:t>4</w:t>
            </w:r>
          </w:p>
        </w:tc>
      </w:tr>
      <w:tr w:rsidR="00984468" w:rsidRPr="001F7CAC" w14:paraId="34137CA0" w14:textId="77777777" w:rsidTr="00984468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BCCE7A" w14:textId="04E726FF" w:rsidR="00984468" w:rsidRPr="00A9002A" w:rsidRDefault="00984468" w:rsidP="00984468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Eşimle ortak bir ilgiyi paylaşmak için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9CA4D" w14:textId="77777777" w:rsidR="00984468" w:rsidRPr="0081694C" w:rsidRDefault="00984468" w:rsidP="00984468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E2DDB8" w14:textId="77777777" w:rsidR="00984468" w:rsidRPr="0081694C" w:rsidRDefault="00984468" w:rsidP="00984468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608522" w14:textId="77777777" w:rsidR="00984468" w:rsidRPr="0081694C" w:rsidRDefault="00984468" w:rsidP="00984468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E0200D" w14:textId="77777777" w:rsidR="00984468" w:rsidRPr="0081694C" w:rsidRDefault="00984468" w:rsidP="00984468">
            <w:pPr>
              <w:jc w:val="center"/>
            </w:pPr>
            <w:r w:rsidRPr="0081694C">
              <w:t>4</w:t>
            </w:r>
          </w:p>
        </w:tc>
      </w:tr>
      <w:tr w:rsidR="00984468" w:rsidRPr="001F7CAC" w14:paraId="53B1A0A2" w14:textId="77777777" w:rsidTr="00984468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A0E475" w14:textId="64AC0FA8" w:rsidR="00984468" w:rsidRPr="00A9002A" w:rsidRDefault="00984468" w:rsidP="00984468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Yalnızlıktan kurtulmak için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6950A5" w14:textId="77777777" w:rsidR="00984468" w:rsidRPr="0081694C" w:rsidRDefault="00984468" w:rsidP="00984468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479240" w14:textId="77777777" w:rsidR="00984468" w:rsidRPr="0081694C" w:rsidRDefault="00984468" w:rsidP="00984468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C25F98" w14:textId="77777777" w:rsidR="00984468" w:rsidRPr="0081694C" w:rsidRDefault="00984468" w:rsidP="00984468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DA027E" w14:textId="77777777" w:rsidR="00984468" w:rsidRPr="0081694C" w:rsidRDefault="00984468" w:rsidP="00984468">
            <w:pPr>
              <w:jc w:val="center"/>
            </w:pPr>
            <w:r w:rsidRPr="0081694C">
              <w:t>4</w:t>
            </w:r>
          </w:p>
        </w:tc>
      </w:tr>
      <w:tr w:rsidR="00984468" w:rsidRPr="001F7CAC" w14:paraId="074A0305" w14:textId="77777777" w:rsidTr="00984468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6C4D0D" w14:textId="60F8E714" w:rsidR="00984468" w:rsidRPr="00A9002A" w:rsidRDefault="00984468" w:rsidP="00984468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Genel kültürümü artırmak için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D4E2A3" w14:textId="77777777" w:rsidR="00984468" w:rsidRPr="0081694C" w:rsidRDefault="00984468" w:rsidP="00984468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0744CE" w14:textId="77777777" w:rsidR="00984468" w:rsidRPr="0081694C" w:rsidRDefault="00984468" w:rsidP="00984468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77884" w14:textId="77777777" w:rsidR="00984468" w:rsidRPr="0081694C" w:rsidRDefault="00984468" w:rsidP="00984468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072616" w14:textId="77777777" w:rsidR="00984468" w:rsidRPr="0081694C" w:rsidRDefault="00984468" w:rsidP="00984468">
            <w:pPr>
              <w:jc w:val="center"/>
            </w:pPr>
            <w:r w:rsidRPr="0081694C">
              <w:t>4</w:t>
            </w:r>
          </w:p>
        </w:tc>
      </w:tr>
      <w:tr w:rsidR="00984468" w:rsidRPr="001F7CAC" w14:paraId="132003C4" w14:textId="77777777" w:rsidTr="00984468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628F3D" w14:textId="0A098596" w:rsidR="00984468" w:rsidRPr="00A9002A" w:rsidRDefault="00984468" w:rsidP="00984468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Başka bir dil öğrenmek için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1DE863" w14:textId="77777777" w:rsidR="00984468" w:rsidRPr="0081694C" w:rsidRDefault="00984468" w:rsidP="00984468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68CD8B" w14:textId="77777777" w:rsidR="00984468" w:rsidRPr="0081694C" w:rsidRDefault="00984468" w:rsidP="00984468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A23472" w14:textId="77777777" w:rsidR="00984468" w:rsidRPr="0081694C" w:rsidRDefault="00984468" w:rsidP="00984468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2E949" w14:textId="77777777" w:rsidR="00984468" w:rsidRPr="0081694C" w:rsidRDefault="00984468" w:rsidP="00984468">
            <w:pPr>
              <w:jc w:val="center"/>
            </w:pPr>
            <w:r w:rsidRPr="0081694C">
              <w:t>4</w:t>
            </w:r>
          </w:p>
        </w:tc>
      </w:tr>
      <w:tr w:rsidR="00984468" w:rsidRPr="001F7CAC" w14:paraId="39A5E730" w14:textId="77777777" w:rsidTr="00984468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3D3F7C" w14:textId="53ECFAC8" w:rsidR="00984468" w:rsidRPr="00A9002A" w:rsidRDefault="00984468" w:rsidP="00984468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Farklı insanlarla tanışmak için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B94440" w14:textId="77777777" w:rsidR="00984468" w:rsidRPr="0081694C" w:rsidRDefault="00984468" w:rsidP="00984468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7C1AAD" w14:textId="77777777" w:rsidR="00984468" w:rsidRPr="0081694C" w:rsidRDefault="00984468" w:rsidP="00984468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82700" w14:textId="77777777" w:rsidR="00984468" w:rsidRPr="0081694C" w:rsidRDefault="00984468" w:rsidP="00984468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9D2822" w14:textId="77777777" w:rsidR="00984468" w:rsidRPr="0081694C" w:rsidRDefault="00984468" w:rsidP="00984468">
            <w:pPr>
              <w:jc w:val="center"/>
            </w:pPr>
            <w:r w:rsidRPr="0081694C">
              <w:t>4</w:t>
            </w:r>
          </w:p>
        </w:tc>
      </w:tr>
      <w:tr w:rsidR="00984468" w:rsidRPr="001F7CAC" w14:paraId="1580B775" w14:textId="77777777" w:rsidTr="00984468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A2E6CD" w14:textId="35906165" w:rsidR="00984468" w:rsidRPr="00A9002A" w:rsidRDefault="00984468" w:rsidP="00984468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Diğer aile bireylerine ayak uydurabilmek için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7D1035" w14:textId="77777777" w:rsidR="00984468" w:rsidRPr="0081694C" w:rsidRDefault="00984468" w:rsidP="00984468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E36A8A" w14:textId="77777777" w:rsidR="00984468" w:rsidRPr="0081694C" w:rsidRDefault="00984468" w:rsidP="00984468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7B0D32" w14:textId="77777777" w:rsidR="00984468" w:rsidRPr="0081694C" w:rsidRDefault="00984468" w:rsidP="00984468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B60D08" w14:textId="77777777" w:rsidR="00984468" w:rsidRPr="0081694C" w:rsidRDefault="00984468" w:rsidP="00984468">
            <w:pPr>
              <w:jc w:val="center"/>
            </w:pPr>
            <w:r w:rsidRPr="0081694C">
              <w:t>4</w:t>
            </w:r>
          </w:p>
        </w:tc>
      </w:tr>
      <w:tr w:rsidR="00984468" w:rsidRPr="001F7CAC" w14:paraId="725E2B34" w14:textId="77777777" w:rsidTr="00984468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0ABDE1" w14:textId="1ECFBD8C" w:rsidR="00984468" w:rsidRPr="00A9002A" w:rsidRDefault="00984468" w:rsidP="00984468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Can sıkıntısından kurtulmak için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230C75" w14:textId="77777777" w:rsidR="00984468" w:rsidRPr="0081694C" w:rsidRDefault="00984468" w:rsidP="00984468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A1D10A" w14:textId="77777777" w:rsidR="00984468" w:rsidRPr="0081694C" w:rsidRDefault="00984468" w:rsidP="00984468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DD376A" w14:textId="77777777" w:rsidR="00984468" w:rsidRPr="0081694C" w:rsidRDefault="00984468" w:rsidP="00984468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39B9F" w14:textId="77777777" w:rsidR="00984468" w:rsidRPr="0081694C" w:rsidRDefault="00984468" w:rsidP="00984468">
            <w:pPr>
              <w:jc w:val="center"/>
            </w:pPr>
            <w:r w:rsidRPr="0081694C">
              <w:t>4</w:t>
            </w:r>
          </w:p>
        </w:tc>
      </w:tr>
      <w:tr w:rsidR="00984468" w:rsidRPr="001F7CAC" w14:paraId="0E365174" w14:textId="77777777" w:rsidTr="00984468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AC6D51" w14:textId="0D85999A" w:rsidR="00984468" w:rsidRPr="00A9002A" w:rsidRDefault="00984468" w:rsidP="00984468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Sadece öğrenmekten zevk aldığım için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EA86FA" w14:textId="77777777" w:rsidR="00984468" w:rsidRPr="0081694C" w:rsidRDefault="00984468" w:rsidP="00984468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491AC2" w14:textId="77777777" w:rsidR="00984468" w:rsidRPr="0081694C" w:rsidRDefault="00984468" w:rsidP="00984468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945AB8" w14:textId="77777777" w:rsidR="00984468" w:rsidRPr="0081694C" w:rsidRDefault="00984468" w:rsidP="00984468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69214E" w14:textId="77777777" w:rsidR="00984468" w:rsidRPr="0081694C" w:rsidRDefault="00984468" w:rsidP="00984468">
            <w:pPr>
              <w:jc w:val="center"/>
            </w:pPr>
            <w:r w:rsidRPr="0081694C">
              <w:t>4</w:t>
            </w:r>
          </w:p>
        </w:tc>
      </w:tr>
      <w:tr w:rsidR="00984468" w:rsidRPr="001F7CAC" w14:paraId="717F0CA2" w14:textId="77777777" w:rsidTr="00984468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DF841D" w14:textId="2CC2B571" w:rsidR="00984468" w:rsidRPr="00A9002A" w:rsidRDefault="00984468" w:rsidP="00984468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</w:pPr>
            <w:r>
              <w:t>Daha iyi yazmak için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DC367C" w14:textId="77777777" w:rsidR="00984468" w:rsidRPr="0081694C" w:rsidRDefault="00984468" w:rsidP="00984468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2306BE" w14:textId="77777777" w:rsidR="00984468" w:rsidRPr="0081694C" w:rsidRDefault="00984468" w:rsidP="00984468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C67CBD" w14:textId="77777777" w:rsidR="00984468" w:rsidRPr="0081694C" w:rsidRDefault="00984468" w:rsidP="00984468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AC5712" w14:textId="77777777" w:rsidR="00984468" w:rsidRPr="0081694C" w:rsidRDefault="00984468" w:rsidP="00984468">
            <w:pPr>
              <w:jc w:val="center"/>
            </w:pPr>
            <w:r w:rsidRPr="0081694C">
              <w:t>4</w:t>
            </w:r>
          </w:p>
        </w:tc>
      </w:tr>
      <w:tr w:rsidR="00FE61E5" w:rsidRPr="001F7CAC" w14:paraId="5903A543" w14:textId="77777777" w:rsidTr="00984468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624DF1" w14:textId="44B78CE3" w:rsidR="00FE61E5" w:rsidRPr="009A4F42" w:rsidRDefault="00FE61E5" w:rsidP="00FE61E5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rPr>
                <w:sz w:val="24"/>
                <w:szCs w:val="24"/>
              </w:rPr>
            </w:pPr>
            <w:r>
              <w:t>Arkadaşlar edinmek için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550CC9" w14:textId="09E0EDBB" w:rsidR="00FE61E5" w:rsidRPr="0081694C" w:rsidRDefault="00FE61E5" w:rsidP="00FE61E5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86CFC" w14:textId="150CE36C" w:rsidR="00FE61E5" w:rsidRPr="0081694C" w:rsidRDefault="00FE61E5" w:rsidP="00FE61E5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D9E3F3" w14:textId="2A7D5A76" w:rsidR="00FE61E5" w:rsidRPr="0081694C" w:rsidRDefault="00FE61E5" w:rsidP="00FE61E5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0ACA67" w14:textId="26042B7F" w:rsidR="00FE61E5" w:rsidRPr="0081694C" w:rsidRDefault="00FE61E5" w:rsidP="00FE61E5">
            <w:pPr>
              <w:jc w:val="center"/>
            </w:pPr>
            <w:r w:rsidRPr="0081694C">
              <w:t>4</w:t>
            </w:r>
          </w:p>
        </w:tc>
      </w:tr>
      <w:tr w:rsidR="00FE61E5" w:rsidRPr="001F7CAC" w14:paraId="28E43489" w14:textId="77777777" w:rsidTr="00984468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F3B35F" w14:textId="50A4BC54" w:rsidR="00FE61E5" w:rsidRPr="009A4F42" w:rsidRDefault="00FE61E5" w:rsidP="00FE61E5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rPr>
                <w:sz w:val="24"/>
                <w:szCs w:val="24"/>
              </w:rPr>
            </w:pPr>
            <w:r>
              <w:t>Çocuklarımdan geri kalmamak için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34EF93" w14:textId="09057DAF" w:rsidR="00FE61E5" w:rsidRPr="0081694C" w:rsidRDefault="00FE61E5" w:rsidP="00FE61E5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78662" w14:textId="32B34E2F" w:rsidR="00FE61E5" w:rsidRPr="0081694C" w:rsidRDefault="00FE61E5" w:rsidP="00FE61E5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4B4F57" w14:textId="23CB2FFA" w:rsidR="00FE61E5" w:rsidRPr="0081694C" w:rsidRDefault="00FE61E5" w:rsidP="00FE61E5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2FB29F" w14:textId="44FC4790" w:rsidR="00FE61E5" w:rsidRPr="0081694C" w:rsidRDefault="00FE61E5" w:rsidP="00FE61E5">
            <w:pPr>
              <w:jc w:val="center"/>
            </w:pPr>
            <w:r w:rsidRPr="0081694C">
              <w:t>4</w:t>
            </w:r>
          </w:p>
        </w:tc>
      </w:tr>
      <w:tr w:rsidR="00FE61E5" w:rsidRPr="001F7CAC" w14:paraId="104E81DC" w14:textId="77777777" w:rsidTr="00984468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5E4F80" w14:textId="5AD9B084" w:rsidR="00FE61E5" w:rsidRPr="009A4F42" w:rsidRDefault="00FE61E5" w:rsidP="00FE61E5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rPr>
                <w:sz w:val="24"/>
                <w:szCs w:val="24"/>
              </w:rPr>
            </w:pPr>
            <w:r>
              <w:t>Ev veya iş yaşamının tekdüzeliğinden kurtulmak için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C9BF2" w14:textId="1D522C91" w:rsidR="00FE61E5" w:rsidRPr="0081694C" w:rsidRDefault="00FE61E5" w:rsidP="00FE61E5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976076" w14:textId="74847490" w:rsidR="00FE61E5" w:rsidRPr="0081694C" w:rsidRDefault="00FE61E5" w:rsidP="00FE61E5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5C8EFE" w14:textId="1878B9DE" w:rsidR="00FE61E5" w:rsidRPr="0081694C" w:rsidRDefault="00FE61E5" w:rsidP="00FE61E5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E6977E" w14:textId="6A7F2F5F" w:rsidR="00FE61E5" w:rsidRPr="0081694C" w:rsidRDefault="00FE61E5" w:rsidP="00FE61E5">
            <w:pPr>
              <w:jc w:val="center"/>
            </w:pPr>
            <w:r w:rsidRPr="0081694C">
              <w:t>4</w:t>
            </w:r>
          </w:p>
        </w:tc>
      </w:tr>
      <w:tr w:rsidR="00FE61E5" w:rsidRPr="001F7CAC" w14:paraId="3A4973A5" w14:textId="77777777" w:rsidTr="00984468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83B92F" w14:textId="6C559529" w:rsidR="00FE61E5" w:rsidRPr="009A4F42" w:rsidRDefault="00FE61E5" w:rsidP="00FE61E5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rPr>
                <w:sz w:val="24"/>
                <w:szCs w:val="24"/>
              </w:rPr>
            </w:pPr>
            <w:r>
              <w:t>Merakımı gidermek için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6409E1" w14:textId="2C49326B" w:rsidR="00FE61E5" w:rsidRPr="0081694C" w:rsidRDefault="00FE61E5" w:rsidP="00FE61E5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DBD35A" w14:textId="0F2003B9" w:rsidR="00FE61E5" w:rsidRPr="0081694C" w:rsidRDefault="00FE61E5" w:rsidP="00FE61E5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4822FF" w14:textId="5A3B834F" w:rsidR="00FE61E5" w:rsidRPr="0081694C" w:rsidRDefault="00FE61E5" w:rsidP="00FE61E5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7381DB" w14:textId="382942E5" w:rsidR="00FE61E5" w:rsidRPr="0081694C" w:rsidRDefault="00FE61E5" w:rsidP="00FE61E5">
            <w:pPr>
              <w:jc w:val="center"/>
            </w:pPr>
            <w:r w:rsidRPr="0081694C">
              <w:t>4</w:t>
            </w:r>
          </w:p>
        </w:tc>
      </w:tr>
      <w:tr w:rsidR="00FE61E5" w:rsidRPr="001F7CAC" w14:paraId="1B8E3DDE" w14:textId="77777777" w:rsidTr="00984468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0FEA6C" w14:textId="2A48449A" w:rsidR="00FE61E5" w:rsidRPr="009A4F42" w:rsidRDefault="00FE61E5" w:rsidP="00FE61E5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rPr>
                <w:sz w:val="24"/>
                <w:szCs w:val="24"/>
              </w:rPr>
            </w:pPr>
            <w:r>
              <w:t>İnsanların söylediklerini ve yazdıklarını anlamak için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A0EF94" w14:textId="21F812D3" w:rsidR="00FE61E5" w:rsidRPr="0081694C" w:rsidRDefault="00FE61E5" w:rsidP="00FE61E5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13B90A" w14:textId="44F6F501" w:rsidR="00FE61E5" w:rsidRPr="0081694C" w:rsidRDefault="00FE61E5" w:rsidP="00FE61E5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AE77EA" w14:textId="512204B9" w:rsidR="00FE61E5" w:rsidRPr="0081694C" w:rsidRDefault="00FE61E5" w:rsidP="00FE61E5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3B508E" w14:textId="211C137D" w:rsidR="00FE61E5" w:rsidRPr="0081694C" w:rsidRDefault="00FE61E5" w:rsidP="00FE61E5">
            <w:pPr>
              <w:jc w:val="center"/>
            </w:pPr>
            <w:r w:rsidRPr="0081694C">
              <w:t>4</w:t>
            </w:r>
          </w:p>
        </w:tc>
      </w:tr>
      <w:tr w:rsidR="00FE61E5" w:rsidRPr="001F7CAC" w14:paraId="2AA02130" w14:textId="77777777" w:rsidTr="00984468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1B9CCD" w14:textId="317C816B" w:rsidR="00FE61E5" w:rsidRPr="009A4F42" w:rsidRDefault="00FE61E5" w:rsidP="00FE61E5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rPr>
                <w:sz w:val="24"/>
                <w:szCs w:val="24"/>
              </w:rPr>
            </w:pPr>
            <w:r>
              <w:t>Yeni arkadaşlar edinmek için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5B40C9" w14:textId="4D245390" w:rsidR="00FE61E5" w:rsidRPr="0081694C" w:rsidRDefault="00FE61E5" w:rsidP="00FE61E5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D13078" w14:textId="05A69B26" w:rsidR="00FE61E5" w:rsidRPr="0081694C" w:rsidRDefault="00FE61E5" w:rsidP="00FE61E5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3D3015" w14:textId="639AC07E" w:rsidR="00FE61E5" w:rsidRPr="0081694C" w:rsidRDefault="00FE61E5" w:rsidP="00FE61E5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6A49DC" w14:textId="42D78AC0" w:rsidR="00FE61E5" w:rsidRPr="0081694C" w:rsidRDefault="00FE61E5" w:rsidP="00FE61E5">
            <w:pPr>
              <w:jc w:val="center"/>
            </w:pPr>
            <w:r w:rsidRPr="0081694C">
              <w:t>4</w:t>
            </w:r>
          </w:p>
        </w:tc>
      </w:tr>
      <w:tr w:rsidR="00FE61E5" w:rsidRPr="001F7CAC" w14:paraId="22DBAFA5" w14:textId="77777777" w:rsidTr="00984468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B17581" w14:textId="107DA590" w:rsidR="00FE61E5" w:rsidRPr="009A4F42" w:rsidRDefault="00FE61E5" w:rsidP="00FE61E5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rPr>
                <w:sz w:val="24"/>
                <w:szCs w:val="24"/>
              </w:rPr>
            </w:pPr>
            <w:r>
              <w:t>Çocuklarımın sorduğu sorulara cevap verebilmek için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F5B22D" w14:textId="61F2AD95" w:rsidR="00FE61E5" w:rsidRPr="0081694C" w:rsidRDefault="00FE61E5" w:rsidP="00FE61E5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139CB" w14:textId="35FA120F" w:rsidR="00FE61E5" w:rsidRPr="0081694C" w:rsidRDefault="00FE61E5" w:rsidP="00FE61E5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D30B97" w14:textId="559396A0" w:rsidR="00FE61E5" w:rsidRPr="0081694C" w:rsidRDefault="00FE61E5" w:rsidP="00FE61E5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0A0F5" w14:textId="1A06556A" w:rsidR="00FE61E5" w:rsidRPr="0081694C" w:rsidRDefault="00FE61E5" w:rsidP="00FE61E5">
            <w:pPr>
              <w:jc w:val="center"/>
            </w:pPr>
            <w:r w:rsidRPr="0081694C">
              <w:t>4</w:t>
            </w:r>
          </w:p>
        </w:tc>
      </w:tr>
      <w:tr w:rsidR="00FE61E5" w:rsidRPr="001F7CAC" w14:paraId="2FB35EE1" w14:textId="77777777" w:rsidTr="00984468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28EEFD" w14:textId="3F4547ED" w:rsidR="00FE61E5" w:rsidRPr="009A4F42" w:rsidRDefault="00FE61E5" w:rsidP="00FE61E5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rPr>
                <w:sz w:val="24"/>
                <w:szCs w:val="24"/>
              </w:rPr>
            </w:pPr>
            <w:r>
              <w:t>Boş durmaktansa bir şeyler yapmak için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6549A2" w14:textId="00077C75" w:rsidR="00FE61E5" w:rsidRPr="0081694C" w:rsidRDefault="00FE61E5" w:rsidP="00FE61E5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C6B115" w14:textId="3A3E49C7" w:rsidR="00FE61E5" w:rsidRPr="0081694C" w:rsidRDefault="00FE61E5" w:rsidP="00FE61E5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843551" w14:textId="02A136C2" w:rsidR="00FE61E5" w:rsidRPr="0081694C" w:rsidRDefault="00FE61E5" w:rsidP="00FE61E5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FE313B" w14:textId="7DBE5AF5" w:rsidR="00FE61E5" w:rsidRPr="0081694C" w:rsidRDefault="00FE61E5" w:rsidP="00FE61E5">
            <w:pPr>
              <w:jc w:val="center"/>
            </w:pPr>
            <w:r w:rsidRPr="0081694C">
              <w:t>4</w:t>
            </w:r>
          </w:p>
        </w:tc>
      </w:tr>
      <w:tr w:rsidR="00FE61E5" w:rsidRPr="001F7CAC" w14:paraId="5C5CD4FA" w14:textId="77777777" w:rsidTr="00984468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3FC08D" w14:textId="5FE514EE" w:rsidR="00FE61E5" w:rsidRPr="009A4F42" w:rsidRDefault="00FE61E5" w:rsidP="00FE61E5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rPr>
                <w:sz w:val="24"/>
                <w:szCs w:val="24"/>
              </w:rPr>
            </w:pPr>
            <w:r>
              <w:t>Sadece bilgi edinmiş olmak için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CAC985" w14:textId="0AB468D6" w:rsidR="00FE61E5" w:rsidRPr="0081694C" w:rsidRDefault="00FE61E5" w:rsidP="00FE61E5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A1ED86" w14:textId="46269FA6" w:rsidR="00FE61E5" w:rsidRPr="0081694C" w:rsidRDefault="00FE61E5" w:rsidP="00FE61E5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221155" w14:textId="52C78F33" w:rsidR="00FE61E5" w:rsidRPr="0081694C" w:rsidRDefault="00FE61E5" w:rsidP="00FE61E5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FFDA0B" w14:textId="4CCD86F2" w:rsidR="00FE61E5" w:rsidRPr="0081694C" w:rsidRDefault="00FE61E5" w:rsidP="00FE61E5">
            <w:pPr>
              <w:jc w:val="center"/>
            </w:pPr>
            <w:r w:rsidRPr="0081694C">
              <w:t>4</w:t>
            </w:r>
          </w:p>
        </w:tc>
      </w:tr>
      <w:tr w:rsidR="00FE61E5" w:rsidRPr="001F7CAC" w14:paraId="4DDC04C3" w14:textId="77777777" w:rsidTr="00984468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E0CB59" w14:textId="7260D363" w:rsidR="00FE61E5" w:rsidRPr="009A4F42" w:rsidRDefault="00FE61E5" w:rsidP="00FE61E5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rPr>
                <w:sz w:val="24"/>
                <w:szCs w:val="24"/>
              </w:rPr>
            </w:pPr>
            <w:r>
              <w:t xml:space="preserve">Buranın örfünü </w:t>
            </w:r>
            <w:proofErr w:type="gramStart"/>
            <w:r>
              <w:t>adetini</w:t>
            </w:r>
            <w:proofErr w:type="gramEnd"/>
            <w:r>
              <w:t xml:space="preserve"> öğrenmek için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E5ED98" w14:textId="03BECF94" w:rsidR="00FE61E5" w:rsidRPr="0081694C" w:rsidRDefault="00FE61E5" w:rsidP="00FE61E5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D8DF5F" w14:textId="4A2E1630" w:rsidR="00FE61E5" w:rsidRPr="0081694C" w:rsidRDefault="00FE61E5" w:rsidP="00FE61E5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FE22CA" w14:textId="65161CD5" w:rsidR="00FE61E5" w:rsidRPr="0081694C" w:rsidRDefault="00FE61E5" w:rsidP="00FE61E5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99313" w14:textId="1C5CF8B7" w:rsidR="00FE61E5" w:rsidRPr="0081694C" w:rsidRDefault="00FE61E5" w:rsidP="00FE61E5">
            <w:pPr>
              <w:jc w:val="center"/>
            </w:pPr>
            <w:r w:rsidRPr="0081694C">
              <w:t>4</w:t>
            </w:r>
          </w:p>
        </w:tc>
      </w:tr>
      <w:tr w:rsidR="00FE61E5" w:rsidRPr="001F7CAC" w14:paraId="10DF48DB" w14:textId="77777777" w:rsidTr="00984468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0BA244" w14:textId="079A7082" w:rsidR="00FE61E5" w:rsidRPr="009A4F42" w:rsidRDefault="00FE61E5" w:rsidP="00FE61E5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rPr>
                <w:sz w:val="24"/>
                <w:szCs w:val="24"/>
              </w:rPr>
            </w:pPr>
            <w:r>
              <w:t>Yeni insanlarla tanışmak için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CB9D6" w14:textId="35BE3615" w:rsidR="00FE61E5" w:rsidRPr="0081694C" w:rsidRDefault="00FE61E5" w:rsidP="00FE61E5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203E3" w14:textId="5D2DA6E8" w:rsidR="00FE61E5" w:rsidRPr="0081694C" w:rsidRDefault="00FE61E5" w:rsidP="00FE61E5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6BD755" w14:textId="3B6905F9" w:rsidR="00FE61E5" w:rsidRPr="0081694C" w:rsidRDefault="00FE61E5" w:rsidP="00FE61E5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30B6BD" w14:textId="4716E651" w:rsidR="00FE61E5" w:rsidRPr="0081694C" w:rsidRDefault="00FE61E5" w:rsidP="00FE61E5">
            <w:pPr>
              <w:jc w:val="center"/>
            </w:pPr>
            <w:r w:rsidRPr="0081694C">
              <w:t>4</w:t>
            </w:r>
          </w:p>
        </w:tc>
      </w:tr>
      <w:tr w:rsidR="00FE61E5" w:rsidRPr="001F7CAC" w14:paraId="411735ED" w14:textId="77777777" w:rsidTr="00984468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1E7FC2" w14:textId="4ADAE24C" w:rsidR="00FE61E5" w:rsidRPr="009A4F42" w:rsidRDefault="00FE61E5" w:rsidP="00FE61E5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rPr>
                <w:sz w:val="24"/>
                <w:szCs w:val="24"/>
              </w:rPr>
            </w:pPr>
            <w:r>
              <w:t>Çocuklarımla olan iletişimime yardımcı olmak için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18080B" w14:textId="548E887E" w:rsidR="00FE61E5" w:rsidRPr="0081694C" w:rsidRDefault="00FE61E5" w:rsidP="00FE61E5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F994A5" w14:textId="7B172628" w:rsidR="00FE61E5" w:rsidRPr="0081694C" w:rsidRDefault="00FE61E5" w:rsidP="00FE61E5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C84126" w14:textId="421FCB4F" w:rsidR="00FE61E5" w:rsidRPr="0081694C" w:rsidRDefault="00FE61E5" w:rsidP="00FE61E5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784C63" w14:textId="58C77C6D" w:rsidR="00FE61E5" w:rsidRPr="0081694C" w:rsidRDefault="00FE61E5" w:rsidP="00FE61E5">
            <w:pPr>
              <w:jc w:val="center"/>
            </w:pPr>
            <w:r w:rsidRPr="0081694C">
              <w:t>4</w:t>
            </w:r>
          </w:p>
        </w:tc>
      </w:tr>
      <w:tr w:rsidR="00FE61E5" w:rsidRPr="001F7CAC" w14:paraId="5B45ACDC" w14:textId="77777777" w:rsidTr="00984468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E2CADE" w14:textId="4A286ADB" w:rsidR="00FE61E5" w:rsidRPr="009A4F42" w:rsidRDefault="00FE61E5" w:rsidP="00FE61E5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rPr>
                <w:sz w:val="24"/>
                <w:szCs w:val="24"/>
              </w:rPr>
            </w:pPr>
            <w:r>
              <w:t>Mutsuz bir ilişkiden kaçmak için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8D886E" w14:textId="77FD3C8F" w:rsidR="00FE61E5" w:rsidRPr="0081694C" w:rsidRDefault="00FE61E5" w:rsidP="00FE61E5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B7BF5F" w14:textId="4909276B" w:rsidR="00FE61E5" w:rsidRPr="0081694C" w:rsidRDefault="00FE61E5" w:rsidP="00FE61E5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5906E" w14:textId="7F3A1C3E" w:rsidR="00FE61E5" w:rsidRPr="0081694C" w:rsidRDefault="00FE61E5" w:rsidP="00FE61E5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F29B89" w14:textId="735A77B2" w:rsidR="00FE61E5" w:rsidRPr="0081694C" w:rsidRDefault="00FE61E5" w:rsidP="00FE61E5">
            <w:pPr>
              <w:jc w:val="center"/>
            </w:pPr>
            <w:r w:rsidRPr="0081694C">
              <w:t>4</w:t>
            </w:r>
          </w:p>
        </w:tc>
      </w:tr>
      <w:tr w:rsidR="00FE61E5" w:rsidRPr="001F7CAC" w14:paraId="7FF527CE" w14:textId="77777777" w:rsidTr="00984468">
        <w:trPr>
          <w:trHeight w:hRule="exact" w:val="340"/>
        </w:trPr>
        <w:tc>
          <w:tcPr>
            <w:tcW w:w="8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5ABC71" w14:textId="0B9826F5" w:rsidR="00FE61E5" w:rsidRPr="009A4F42" w:rsidRDefault="00FE61E5" w:rsidP="00FE61E5">
            <w:pPr>
              <w:numPr>
                <w:ilvl w:val="0"/>
                <w:numId w:val="9"/>
              </w:numPr>
              <w:tabs>
                <w:tab w:val="left" w:pos="284"/>
              </w:tabs>
              <w:ind w:left="176" w:hanging="218"/>
              <w:rPr>
                <w:sz w:val="24"/>
                <w:szCs w:val="24"/>
              </w:rPr>
            </w:pPr>
            <w:r>
              <w:t>Ufkumu genişletmek için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FBFC51" w14:textId="70AEED8F" w:rsidR="00FE61E5" w:rsidRPr="0081694C" w:rsidRDefault="00FE61E5" w:rsidP="00FE61E5">
            <w:pPr>
              <w:jc w:val="center"/>
            </w:pPr>
            <w:r w:rsidRPr="0081694C">
              <w:t>1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0B6AEB" w14:textId="01DC7792" w:rsidR="00FE61E5" w:rsidRPr="0081694C" w:rsidRDefault="00FE61E5" w:rsidP="00FE61E5">
            <w:pPr>
              <w:jc w:val="center"/>
            </w:pPr>
            <w:r w:rsidRPr="0081694C">
              <w:t>2</w:t>
            </w:r>
          </w:p>
        </w:tc>
        <w:tc>
          <w:tcPr>
            <w:tcW w:w="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19BC2" w14:textId="01E3CFD2" w:rsidR="00FE61E5" w:rsidRPr="0081694C" w:rsidRDefault="00FE61E5" w:rsidP="00FE61E5">
            <w:pPr>
              <w:jc w:val="center"/>
            </w:pPr>
            <w:r w:rsidRPr="0081694C">
              <w:t>3</w:t>
            </w:r>
          </w:p>
        </w:tc>
        <w:tc>
          <w:tcPr>
            <w:tcW w:w="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91018C" w14:textId="1BA84C1D" w:rsidR="00FE61E5" w:rsidRPr="0081694C" w:rsidRDefault="00FE61E5" w:rsidP="00FE61E5">
            <w:pPr>
              <w:jc w:val="center"/>
            </w:pPr>
            <w:r w:rsidRPr="0081694C">
              <w:t>4</w:t>
            </w:r>
          </w:p>
        </w:tc>
      </w:tr>
    </w:tbl>
    <w:p w14:paraId="13F1DE48" w14:textId="2ED89A88" w:rsidR="00D91E41" w:rsidRDefault="00984468" w:rsidP="00563B18">
      <w:pPr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br w:type="textWrapping" w:clear="all"/>
      </w:r>
    </w:p>
    <w:p w14:paraId="40E92E0C" w14:textId="77777777" w:rsidR="00563B18" w:rsidRPr="004726F1" w:rsidRDefault="00563B18" w:rsidP="00691A07">
      <w:pPr>
        <w:ind w:left="-426" w:firstLine="426"/>
        <w:jc w:val="both"/>
        <w:rPr>
          <w:b/>
          <w:szCs w:val="22"/>
        </w:rPr>
      </w:pPr>
      <w:r w:rsidRPr="004726F1">
        <w:rPr>
          <w:b/>
          <w:szCs w:val="22"/>
        </w:rPr>
        <w:t xml:space="preserve">Türkçe Kaynak: </w:t>
      </w:r>
    </w:p>
    <w:p w14:paraId="216FD6BE" w14:textId="27EBB817" w:rsidR="001022E7" w:rsidRPr="001022E7" w:rsidRDefault="001022E7" w:rsidP="001022E7">
      <w:pPr>
        <w:pStyle w:val="metin"/>
        <w:tabs>
          <w:tab w:val="left" w:pos="1418"/>
        </w:tabs>
        <w:spacing w:after="0" w:line="240" w:lineRule="auto"/>
        <w:ind w:left="284" w:hanging="284"/>
      </w:pPr>
      <w:r w:rsidRPr="001022E7">
        <w:t>Kalaycı, I</w:t>
      </w:r>
      <w:proofErr w:type="gramStart"/>
      <w:r w:rsidRPr="001022E7">
        <w:t>.,</w:t>
      </w:r>
      <w:proofErr w:type="gramEnd"/>
      <w:r w:rsidRPr="001022E7">
        <w:t xml:space="preserve"> </w:t>
      </w:r>
      <w:proofErr w:type="spellStart"/>
      <w:r w:rsidRPr="001022E7">
        <w:t>Başalan</w:t>
      </w:r>
      <w:proofErr w:type="spellEnd"/>
      <w:r w:rsidRPr="001022E7">
        <w:t xml:space="preserve"> </w:t>
      </w:r>
      <w:proofErr w:type="spellStart"/>
      <w:r w:rsidRPr="001022E7">
        <w:t>İ̇z</w:t>
      </w:r>
      <w:proofErr w:type="spellEnd"/>
      <w:r w:rsidRPr="001022E7">
        <w:t xml:space="preserve">, F., &amp; </w:t>
      </w:r>
      <w:proofErr w:type="spellStart"/>
      <w:r w:rsidRPr="001022E7">
        <w:t>Kalınkara</w:t>
      </w:r>
      <w:proofErr w:type="spellEnd"/>
      <w:r w:rsidRPr="001022E7">
        <w:t xml:space="preserve">, V. (2022). </w:t>
      </w:r>
      <w:proofErr w:type="spellStart"/>
      <w:r w:rsidRPr="001022E7">
        <w:t>Validity</w:t>
      </w:r>
      <w:proofErr w:type="spellEnd"/>
      <w:r w:rsidRPr="001022E7">
        <w:t xml:space="preserve"> </w:t>
      </w:r>
      <w:proofErr w:type="spellStart"/>
      <w:r w:rsidRPr="001022E7">
        <w:t>and</w:t>
      </w:r>
      <w:proofErr w:type="spellEnd"/>
      <w:r w:rsidRPr="001022E7">
        <w:t xml:space="preserve"> </w:t>
      </w:r>
      <w:proofErr w:type="spellStart"/>
      <w:r w:rsidRPr="001022E7">
        <w:t>reliability</w:t>
      </w:r>
      <w:proofErr w:type="spellEnd"/>
      <w:r w:rsidRPr="001022E7">
        <w:t xml:space="preserve"> of </w:t>
      </w:r>
      <w:proofErr w:type="spellStart"/>
      <w:r w:rsidRPr="001022E7">
        <w:t>Education</w:t>
      </w:r>
      <w:proofErr w:type="spellEnd"/>
      <w:r w:rsidRPr="001022E7">
        <w:t xml:space="preserve"> </w:t>
      </w:r>
      <w:proofErr w:type="spellStart"/>
      <w:r w:rsidRPr="001022E7">
        <w:t>Participation</w:t>
      </w:r>
      <w:proofErr w:type="spellEnd"/>
      <w:r w:rsidRPr="001022E7">
        <w:t xml:space="preserve"> </w:t>
      </w:r>
      <w:proofErr w:type="spellStart"/>
      <w:r w:rsidRPr="001022E7">
        <w:t>Scale</w:t>
      </w:r>
      <w:proofErr w:type="spellEnd"/>
      <w:r w:rsidRPr="001022E7">
        <w:t xml:space="preserve"> (EPS-A) in </w:t>
      </w:r>
      <w:proofErr w:type="spellStart"/>
      <w:r w:rsidRPr="001022E7">
        <w:t>Turkish</w:t>
      </w:r>
      <w:proofErr w:type="spellEnd"/>
      <w:r w:rsidRPr="001022E7">
        <w:t xml:space="preserve"> </w:t>
      </w:r>
      <w:proofErr w:type="spellStart"/>
      <w:r w:rsidRPr="001022E7">
        <w:t>older</w:t>
      </w:r>
      <w:proofErr w:type="spellEnd"/>
      <w:r w:rsidRPr="001022E7">
        <w:t xml:space="preserve"> </w:t>
      </w:r>
      <w:proofErr w:type="spellStart"/>
      <w:r w:rsidRPr="001022E7">
        <w:t>adults</w:t>
      </w:r>
      <w:proofErr w:type="spellEnd"/>
      <w:r w:rsidRPr="001022E7">
        <w:t>.</w:t>
      </w:r>
      <w:r>
        <w:t xml:space="preserve"> </w:t>
      </w:r>
      <w:proofErr w:type="spellStart"/>
      <w:r w:rsidRPr="001022E7">
        <w:rPr>
          <w:i/>
        </w:rPr>
        <w:t>Educational</w:t>
      </w:r>
      <w:proofErr w:type="spellEnd"/>
      <w:r w:rsidRPr="001022E7">
        <w:rPr>
          <w:i/>
        </w:rPr>
        <w:t xml:space="preserve"> </w:t>
      </w:r>
      <w:proofErr w:type="spellStart"/>
      <w:r w:rsidRPr="001022E7">
        <w:rPr>
          <w:i/>
        </w:rPr>
        <w:t>Gerontology</w:t>
      </w:r>
      <w:proofErr w:type="spellEnd"/>
      <w:r w:rsidRPr="001022E7">
        <w:t xml:space="preserve">, 1-14. </w:t>
      </w:r>
      <w:hyperlink r:id="rId5" w:history="1">
        <w:r w:rsidRPr="001022E7">
          <w:t>https://doi.org/10.1080/03601277.2022.2133820</w:t>
        </w:r>
      </w:hyperlink>
    </w:p>
    <w:p w14:paraId="64182E24" w14:textId="615256BD" w:rsidR="001022E7" w:rsidRDefault="00FE61E5" w:rsidP="001022E7">
      <w:pPr>
        <w:pStyle w:val="metin"/>
        <w:tabs>
          <w:tab w:val="left" w:pos="1418"/>
        </w:tabs>
        <w:spacing w:after="0" w:line="240" w:lineRule="auto"/>
        <w:ind w:left="284" w:hanging="284"/>
      </w:pPr>
      <w:hyperlink r:id="rId6" w:history="1">
        <w:r w:rsidRPr="00874B99">
          <w:rPr>
            <w:rStyle w:val="Kpr"/>
          </w:rPr>
          <w:t>https://www.tandfonline.com/doi/full/10.1080/03601277.2022.2133820</w:t>
        </w:r>
      </w:hyperlink>
    </w:p>
    <w:p w14:paraId="606B5425" w14:textId="2ED68A92" w:rsidR="00FE61E5" w:rsidRDefault="00FE61E5" w:rsidP="001022E7">
      <w:pPr>
        <w:pStyle w:val="metin"/>
        <w:tabs>
          <w:tab w:val="left" w:pos="1418"/>
        </w:tabs>
        <w:spacing w:after="0" w:line="240" w:lineRule="auto"/>
        <w:ind w:left="284" w:hanging="284"/>
      </w:pPr>
    </w:p>
    <w:p w14:paraId="778ECAD1" w14:textId="77777777" w:rsidR="00FE61E5" w:rsidRPr="001022E7" w:rsidRDefault="00FE61E5" w:rsidP="001022E7">
      <w:pPr>
        <w:pStyle w:val="metin"/>
        <w:tabs>
          <w:tab w:val="left" w:pos="1418"/>
        </w:tabs>
        <w:spacing w:after="0" w:line="240" w:lineRule="auto"/>
        <w:ind w:left="284" w:hanging="284"/>
      </w:pPr>
      <w:bookmarkStart w:id="1" w:name="_GoBack"/>
      <w:bookmarkEnd w:id="1"/>
    </w:p>
    <w:p w14:paraId="0C499FE0" w14:textId="0CA9AB2A" w:rsidR="00563B18" w:rsidRPr="00691A07" w:rsidRDefault="00563B18" w:rsidP="00691A07">
      <w:pPr>
        <w:tabs>
          <w:tab w:val="left" w:pos="1418"/>
        </w:tabs>
        <w:autoSpaceDE w:val="0"/>
        <w:autoSpaceDN w:val="0"/>
        <w:adjustRightInd w:val="0"/>
        <w:spacing w:after="120"/>
        <w:ind w:left="284" w:hanging="284"/>
        <w:jc w:val="both"/>
        <w:rPr>
          <w:szCs w:val="22"/>
          <w:shd w:val="clear" w:color="auto" w:fill="FFFFFF"/>
        </w:rPr>
      </w:pPr>
      <w:r w:rsidRPr="004726F1">
        <w:rPr>
          <w:b/>
          <w:szCs w:val="22"/>
          <w:shd w:val="clear" w:color="auto" w:fill="FFFFFF"/>
        </w:rPr>
        <w:lastRenderedPageBreak/>
        <w:t>Orijinal Kaynak:</w:t>
      </w:r>
    </w:p>
    <w:p w14:paraId="34E890E6" w14:textId="16D6A2FE" w:rsidR="001022E7" w:rsidRPr="001022E7" w:rsidRDefault="001022E7" w:rsidP="001022E7">
      <w:pPr>
        <w:pStyle w:val="metin"/>
        <w:tabs>
          <w:tab w:val="left" w:pos="1418"/>
        </w:tabs>
        <w:spacing w:after="0" w:line="240" w:lineRule="auto"/>
        <w:ind w:left="284" w:hanging="284"/>
      </w:pPr>
      <w:proofErr w:type="spellStart"/>
      <w:r w:rsidRPr="001022E7">
        <w:t>Boshier</w:t>
      </w:r>
      <w:proofErr w:type="spellEnd"/>
      <w:r w:rsidRPr="001022E7">
        <w:t xml:space="preserve">, R. (1991). </w:t>
      </w:r>
      <w:proofErr w:type="spellStart"/>
      <w:r w:rsidRPr="001022E7">
        <w:t>Psychometric</w:t>
      </w:r>
      <w:proofErr w:type="spellEnd"/>
      <w:r w:rsidRPr="001022E7">
        <w:t xml:space="preserve"> </w:t>
      </w:r>
      <w:proofErr w:type="spellStart"/>
      <w:r w:rsidRPr="001022E7">
        <w:t>properties</w:t>
      </w:r>
      <w:proofErr w:type="spellEnd"/>
      <w:r w:rsidRPr="001022E7">
        <w:t xml:space="preserve"> of </w:t>
      </w:r>
      <w:proofErr w:type="spellStart"/>
      <w:r w:rsidRPr="001022E7">
        <w:t>the</w:t>
      </w:r>
      <w:proofErr w:type="spellEnd"/>
      <w:r w:rsidRPr="001022E7">
        <w:t xml:space="preserve"> </w:t>
      </w:r>
      <w:proofErr w:type="spellStart"/>
      <w:r w:rsidRPr="001022E7">
        <w:t>alternative</w:t>
      </w:r>
      <w:proofErr w:type="spellEnd"/>
      <w:r w:rsidRPr="001022E7">
        <w:t xml:space="preserve"> form of </w:t>
      </w:r>
      <w:proofErr w:type="spellStart"/>
      <w:r w:rsidRPr="001022E7">
        <w:t>the</w:t>
      </w:r>
      <w:proofErr w:type="spellEnd"/>
      <w:r w:rsidRPr="001022E7">
        <w:t xml:space="preserve"> </w:t>
      </w:r>
      <w:proofErr w:type="spellStart"/>
      <w:r w:rsidRPr="001022E7">
        <w:t>education</w:t>
      </w:r>
      <w:proofErr w:type="spellEnd"/>
      <w:r w:rsidRPr="001022E7">
        <w:t xml:space="preserve"> </w:t>
      </w:r>
      <w:proofErr w:type="spellStart"/>
      <w:r w:rsidRPr="001022E7">
        <w:t>participation</w:t>
      </w:r>
      <w:proofErr w:type="spellEnd"/>
      <w:r w:rsidRPr="001022E7">
        <w:t xml:space="preserve"> </w:t>
      </w:r>
      <w:proofErr w:type="spellStart"/>
      <w:r w:rsidRPr="001022E7">
        <w:t>scale</w:t>
      </w:r>
      <w:proofErr w:type="spellEnd"/>
      <w:r w:rsidRPr="001022E7">
        <w:t>.</w:t>
      </w:r>
      <w:r>
        <w:t xml:space="preserve"> </w:t>
      </w:r>
      <w:proofErr w:type="spellStart"/>
      <w:r w:rsidRPr="001022E7">
        <w:rPr>
          <w:i/>
        </w:rPr>
        <w:t>Adult</w:t>
      </w:r>
      <w:proofErr w:type="spellEnd"/>
      <w:r w:rsidRPr="001022E7">
        <w:rPr>
          <w:i/>
        </w:rPr>
        <w:t xml:space="preserve"> </w:t>
      </w:r>
      <w:proofErr w:type="spellStart"/>
      <w:r w:rsidRPr="001022E7">
        <w:rPr>
          <w:i/>
        </w:rPr>
        <w:t>Education</w:t>
      </w:r>
      <w:proofErr w:type="spellEnd"/>
      <w:r w:rsidRPr="001022E7">
        <w:rPr>
          <w:i/>
        </w:rPr>
        <w:t xml:space="preserve"> </w:t>
      </w:r>
      <w:proofErr w:type="spellStart"/>
      <w:r w:rsidRPr="001022E7">
        <w:rPr>
          <w:i/>
        </w:rPr>
        <w:t>Quarterly</w:t>
      </w:r>
      <w:proofErr w:type="spellEnd"/>
      <w:r w:rsidRPr="001022E7">
        <w:rPr>
          <w:i/>
        </w:rPr>
        <w:t>, 41</w:t>
      </w:r>
      <w:r w:rsidRPr="001022E7">
        <w:t>(3), 150–167.</w:t>
      </w:r>
      <w:r>
        <w:t xml:space="preserve"> </w:t>
      </w:r>
      <w:r w:rsidRPr="001022E7">
        <w:t xml:space="preserve">https://doi.org/10.1177/0001848191041003002 </w:t>
      </w:r>
    </w:p>
    <w:p w14:paraId="54FF3E20" w14:textId="1F7A6104" w:rsidR="005A76CA" w:rsidRPr="00964604" w:rsidRDefault="005A76CA" w:rsidP="00EF0CEE">
      <w:pPr>
        <w:ind w:left="-426"/>
        <w:jc w:val="both"/>
        <w:rPr>
          <w:b/>
          <w:sz w:val="22"/>
          <w:szCs w:val="22"/>
        </w:rPr>
      </w:pPr>
      <w:r w:rsidRPr="00964604">
        <w:rPr>
          <w:b/>
          <w:sz w:val="22"/>
          <w:szCs w:val="22"/>
        </w:rPr>
        <w:t>Puanlama Yönergesi</w:t>
      </w:r>
    </w:p>
    <w:p w14:paraId="5EFF385A" w14:textId="7D237745" w:rsidR="00563B18" w:rsidRDefault="00563B18" w:rsidP="00563B18">
      <w:pPr>
        <w:ind w:left="-426"/>
        <w:jc w:val="both"/>
        <w:rPr>
          <w:sz w:val="22"/>
          <w:szCs w:val="22"/>
        </w:rPr>
      </w:pPr>
      <w:r w:rsidRPr="00964604">
        <w:rPr>
          <w:b/>
          <w:sz w:val="22"/>
          <w:szCs w:val="22"/>
        </w:rPr>
        <w:t>Alt boyut ve madde sayısı:</w:t>
      </w:r>
      <w:r w:rsidRPr="00964604">
        <w:rPr>
          <w:sz w:val="22"/>
          <w:szCs w:val="22"/>
        </w:rPr>
        <w:t xml:space="preserve"> </w:t>
      </w:r>
      <w:r w:rsidR="00BD700A">
        <w:rPr>
          <w:sz w:val="22"/>
          <w:szCs w:val="22"/>
        </w:rPr>
        <w:t>4</w:t>
      </w:r>
      <w:r w:rsidRPr="00964604">
        <w:rPr>
          <w:sz w:val="22"/>
          <w:szCs w:val="22"/>
        </w:rPr>
        <w:t xml:space="preserve"> alt boyut ve </w:t>
      </w:r>
      <w:r w:rsidR="00BD700A">
        <w:rPr>
          <w:sz w:val="22"/>
          <w:szCs w:val="22"/>
        </w:rPr>
        <w:t>16</w:t>
      </w:r>
      <w:r w:rsidRPr="00964604">
        <w:rPr>
          <w:sz w:val="22"/>
          <w:szCs w:val="22"/>
        </w:rPr>
        <w:t xml:space="preserve"> madde</w:t>
      </w:r>
    </w:p>
    <w:p w14:paraId="3576110B" w14:textId="0CAC7F9A" w:rsidR="007716CD" w:rsidRPr="00BD700A" w:rsidRDefault="007716CD" w:rsidP="007716CD">
      <w:pPr>
        <w:ind w:left="-426"/>
        <w:jc w:val="both"/>
        <w:rPr>
          <w:sz w:val="22"/>
          <w:szCs w:val="22"/>
        </w:rPr>
      </w:pPr>
      <w:r w:rsidRPr="00BD700A">
        <w:rPr>
          <w:sz w:val="22"/>
          <w:szCs w:val="22"/>
        </w:rPr>
        <w:t xml:space="preserve"> “</w:t>
      </w:r>
      <w:r>
        <w:t>Sosyal ilgi</w:t>
      </w:r>
      <w:r w:rsidRPr="00BD700A">
        <w:rPr>
          <w:sz w:val="22"/>
          <w:szCs w:val="22"/>
        </w:rPr>
        <w:t>”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BD700A">
        <w:rPr>
          <w:sz w:val="22"/>
          <w:szCs w:val="22"/>
        </w:rPr>
        <w:t>(</w:t>
      </w:r>
      <w:r w:rsidR="007242D0">
        <w:rPr>
          <w:sz w:val="22"/>
          <w:szCs w:val="22"/>
        </w:rPr>
        <w:t>10</w:t>
      </w:r>
      <w:r w:rsidRPr="00BD700A">
        <w:rPr>
          <w:sz w:val="22"/>
          <w:szCs w:val="22"/>
        </w:rPr>
        <w:t xml:space="preserve"> madde)</w:t>
      </w:r>
      <w:r>
        <w:rPr>
          <w:sz w:val="22"/>
          <w:szCs w:val="22"/>
        </w:rPr>
        <w:tab/>
      </w:r>
      <w:r w:rsidRPr="00BD700A">
        <w:rPr>
          <w:sz w:val="22"/>
          <w:szCs w:val="22"/>
        </w:rPr>
        <w:t>: S</w:t>
      </w:r>
      <w:r>
        <w:rPr>
          <w:sz w:val="22"/>
          <w:szCs w:val="22"/>
        </w:rPr>
        <w:t xml:space="preserve">2, S4, S5, S7, S9, S12, S14, </w:t>
      </w:r>
      <w:r w:rsidR="007242D0">
        <w:rPr>
          <w:sz w:val="22"/>
          <w:szCs w:val="22"/>
        </w:rPr>
        <w:t xml:space="preserve">S 17, </w:t>
      </w:r>
      <w:r>
        <w:rPr>
          <w:sz w:val="22"/>
          <w:szCs w:val="22"/>
        </w:rPr>
        <w:t>S22</w:t>
      </w:r>
      <w:r w:rsidR="007242D0">
        <w:rPr>
          <w:sz w:val="22"/>
          <w:szCs w:val="22"/>
        </w:rPr>
        <w:t>,S27</w:t>
      </w:r>
    </w:p>
    <w:p w14:paraId="79D84B13" w14:textId="63BE82D0" w:rsidR="007716CD" w:rsidRPr="00BD700A" w:rsidRDefault="007716CD" w:rsidP="007716CD">
      <w:pPr>
        <w:ind w:left="-426"/>
        <w:jc w:val="both"/>
        <w:rPr>
          <w:sz w:val="22"/>
          <w:szCs w:val="22"/>
        </w:rPr>
      </w:pPr>
      <w:r w:rsidRPr="00BD700A">
        <w:rPr>
          <w:sz w:val="22"/>
          <w:szCs w:val="22"/>
        </w:rPr>
        <w:t xml:space="preserve"> “</w:t>
      </w:r>
      <w:r w:rsidRPr="00712102">
        <w:t>Ailesel nedenleri</w:t>
      </w:r>
      <w:r w:rsidRPr="00BD700A">
        <w:rPr>
          <w:sz w:val="22"/>
          <w:szCs w:val="22"/>
        </w:rPr>
        <w:t>”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BD700A">
        <w:rPr>
          <w:sz w:val="22"/>
          <w:szCs w:val="22"/>
        </w:rPr>
        <w:t>(</w:t>
      </w:r>
      <w:r>
        <w:rPr>
          <w:sz w:val="22"/>
          <w:szCs w:val="22"/>
        </w:rPr>
        <w:t>6</w:t>
      </w:r>
      <w:r w:rsidRPr="00BD700A">
        <w:rPr>
          <w:sz w:val="22"/>
          <w:szCs w:val="22"/>
        </w:rPr>
        <w:t xml:space="preserve"> madde)</w:t>
      </w:r>
      <w:r>
        <w:rPr>
          <w:sz w:val="22"/>
          <w:szCs w:val="22"/>
        </w:rPr>
        <w:tab/>
      </w:r>
      <w:r w:rsidRPr="00BD700A">
        <w:rPr>
          <w:sz w:val="22"/>
          <w:szCs w:val="22"/>
        </w:rPr>
        <w:t xml:space="preserve">: </w:t>
      </w:r>
      <w:r>
        <w:rPr>
          <w:sz w:val="22"/>
          <w:szCs w:val="22"/>
        </w:rPr>
        <w:t>S3, S13, S18, S23, S28, S29</w:t>
      </w:r>
    </w:p>
    <w:p w14:paraId="43E10B9F" w14:textId="2A8F7354" w:rsidR="007716CD" w:rsidRDefault="007716CD" w:rsidP="007716CD">
      <w:pPr>
        <w:ind w:left="-426"/>
        <w:jc w:val="both"/>
        <w:rPr>
          <w:sz w:val="22"/>
          <w:szCs w:val="22"/>
        </w:rPr>
      </w:pPr>
      <w:r w:rsidRPr="00BD700A">
        <w:rPr>
          <w:sz w:val="22"/>
          <w:szCs w:val="22"/>
        </w:rPr>
        <w:t>“</w:t>
      </w:r>
      <w:r w:rsidRPr="00712102">
        <w:t xml:space="preserve">Sosyal </w:t>
      </w:r>
      <w:proofErr w:type="gramStart"/>
      <w:r>
        <w:t>motivasyon</w:t>
      </w:r>
      <w:proofErr w:type="gramEnd"/>
      <w:r w:rsidRPr="00BD700A">
        <w:rPr>
          <w:sz w:val="22"/>
          <w:szCs w:val="22"/>
        </w:rPr>
        <w:t xml:space="preserve">”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BD700A">
        <w:rPr>
          <w:sz w:val="22"/>
          <w:szCs w:val="22"/>
        </w:rPr>
        <w:t>(</w:t>
      </w:r>
      <w:r w:rsidR="007242D0">
        <w:rPr>
          <w:sz w:val="22"/>
          <w:szCs w:val="22"/>
        </w:rPr>
        <w:t>7</w:t>
      </w:r>
      <w:r w:rsidRPr="00BD700A">
        <w:rPr>
          <w:sz w:val="22"/>
          <w:szCs w:val="22"/>
        </w:rPr>
        <w:t xml:space="preserve"> madde)</w:t>
      </w:r>
      <w:r>
        <w:rPr>
          <w:sz w:val="22"/>
          <w:szCs w:val="22"/>
        </w:rPr>
        <w:tab/>
      </w:r>
      <w:r w:rsidRPr="00BD700A">
        <w:rPr>
          <w:sz w:val="22"/>
          <w:szCs w:val="22"/>
        </w:rPr>
        <w:t xml:space="preserve">: </w:t>
      </w:r>
      <w:r>
        <w:rPr>
          <w:sz w:val="22"/>
          <w:szCs w:val="22"/>
        </w:rPr>
        <w:t>S10, S15, S19, S20, S24, S25, S30</w:t>
      </w:r>
    </w:p>
    <w:p w14:paraId="00B86A95" w14:textId="3BE7A142" w:rsidR="00BD700A" w:rsidRPr="00BD700A" w:rsidRDefault="00BD700A" w:rsidP="00BD700A">
      <w:pPr>
        <w:ind w:left="-426"/>
        <w:jc w:val="both"/>
        <w:rPr>
          <w:sz w:val="22"/>
          <w:szCs w:val="22"/>
        </w:rPr>
      </w:pPr>
      <w:r w:rsidRPr="00BD700A">
        <w:rPr>
          <w:sz w:val="22"/>
          <w:szCs w:val="22"/>
        </w:rPr>
        <w:t>“</w:t>
      </w:r>
      <w:r w:rsidR="00984468">
        <w:t>İletişim geliştirme</w:t>
      </w:r>
      <w:r w:rsidRPr="00BD700A">
        <w:rPr>
          <w:sz w:val="22"/>
          <w:szCs w:val="22"/>
        </w:rPr>
        <w:t>”</w:t>
      </w:r>
      <w:r w:rsidR="00A9081B">
        <w:rPr>
          <w:sz w:val="22"/>
          <w:szCs w:val="22"/>
        </w:rPr>
        <w:tab/>
      </w:r>
      <w:r w:rsidR="00A9081B">
        <w:rPr>
          <w:sz w:val="22"/>
          <w:szCs w:val="22"/>
        </w:rPr>
        <w:tab/>
      </w:r>
      <w:r w:rsidRPr="00BD700A">
        <w:rPr>
          <w:sz w:val="22"/>
          <w:szCs w:val="22"/>
        </w:rPr>
        <w:t>(</w:t>
      </w:r>
      <w:r w:rsidR="007242D0">
        <w:rPr>
          <w:sz w:val="22"/>
          <w:szCs w:val="22"/>
        </w:rPr>
        <w:t>7</w:t>
      </w:r>
      <w:r w:rsidRPr="00BD700A">
        <w:rPr>
          <w:sz w:val="22"/>
          <w:szCs w:val="22"/>
        </w:rPr>
        <w:t xml:space="preserve"> madde)</w:t>
      </w:r>
      <w:r w:rsidR="00A9081B">
        <w:rPr>
          <w:sz w:val="22"/>
          <w:szCs w:val="22"/>
        </w:rPr>
        <w:tab/>
      </w:r>
      <w:r w:rsidRPr="00BD700A">
        <w:rPr>
          <w:sz w:val="22"/>
          <w:szCs w:val="22"/>
        </w:rPr>
        <w:t xml:space="preserve">: </w:t>
      </w:r>
      <w:r w:rsidR="007242D0">
        <w:rPr>
          <w:sz w:val="22"/>
          <w:szCs w:val="22"/>
        </w:rPr>
        <w:t>S1, S6, S8, S11, S16, S21, S26</w:t>
      </w:r>
    </w:p>
    <w:p w14:paraId="158CCCE0" w14:textId="77777777" w:rsidR="00964604" w:rsidRPr="00964604" w:rsidRDefault="00EF0CEE" w:rsidP="00EF0CEE">
      <w:pPr>
        <w:ind w:left="-426"/>
        <w:jc w:val="both"/>
        <w:rPr>
          <w:sz w:val="22"/>
          <w:szCs w:val="22"/>
        </w:rPr>
      </w:pPr>
      <w:r w:rsidRPr="00964604">
        <w:rPr>
          <w:b/>
          <w:sz w:val="22"/>
          <w:szCs w:val="22"/>
        </w:rPr>
        <w:t xml:space="preserve">Ölçeğin </w:t>
      </w:r>
      <w:r w:rsidR="00964604" w:rsidRPr="00964604">
        <w:rPr>
          <w:b/>
          <w:sz w:val="22"/>
          <w:szCs w:val="22"/>
        </w:rPr>
        <w:t>bulunan ters maddeler</w:t>
      </w:r>
      <w:r w:rsidRPr="00964604">
        <w:rPr>
          <w:b/>
          <w:sz w:val="22"/>
          <w:szCs w:val="22"/>
        </w:rPr>
        <w:t>:</w:t>
      </w:r>
      <w:r w:rsidRPr="00964604">
        <w:rPr>
          <w:sz w:val="22"/>
          <w:szCs w:val="22"/>
        </w:rPr>
        <w:t xml:space="preserve"> Ölçekte ters madde bulunmamaktadır.</w:t>
      </w:r>
      <w:r w:rsidR="00964604" w:rsidRPr="00964604">
        <w:rPr>
          <w:sz w:val="22"/>
          <w:szCs w:val="22"/>
        </w:rPr>
        <w:t xml:space="preserve"> </w:t>
      </w:r>
    </w:p>
    <w:p w14:paraId="6D41C596" w14:textId="33626A7B" w:rsidR="00D95D41" w:rsidRDefault="00EF0CEE" w:rsidP="00EF0CEE">
      <w:pPr>
        <w:ind w:left="-426"/>
        <w:jc w:val="both"/>
        <w:rPr>
          <w:sz w:val="22"/>
          <w:szCs w:val="22"/>
        </w:rPr>
      </w:pPr>
      <w:r w:rsidRPr="00964604">
        <w:rPr>
          <w:b/>
          <w:sz w:val="22"/>
          <w:szCs w:val="22"/>
        </w:rPr>
        <w:t>Ölçeğin Değerlendirilmesi:</w:t>
      </w:r>
      <w:r w:rsidRPr="00964604">
        <w:rPr>
          <w:sz w:val="22"/>
          <w:szCs w:val="22"/>
        </w:rPr>
        <w:t xml:space="preserve"> </w:t>
      </w:r>
      <w:r w:rsidR="00BD700A">
        <w:rPr>
          <w:color w:val="000000"/>
          <w:sz w:val="24"/>
          <w:szCs w:val="24"/>
        </w:rPr>
        <w:t>Ö</w:t>
      </w:r>
      <w:r w:rsidR="00BD700A" w:rsidRPr="009A4F42">
        <w:rPr>
          <w:color w:val="000000"/>
          <w:sz w:val="24"/>
          <w:szCs w:val="24"/>
        </w:rPr>
        <w:t xml:space="preserve">lçekten alınabilecek puan </w:t>
      </w:r>
      <w:r w:rsidR="00A9081B">
        <w:rPr>
          <w:color w:val="000000"/>
          <w:sz w:val="24"/>
          <w:szCs w:val="24"/>
        </w:rPr>
        <w:t>30</w:t>
      </w:r>
      <w:r w:rsidR="00BD700A">
        <w:rPr>
          <w:color w:val="000000"/>
          <w:sz w:val="24"/>
          <w:szCs w:val="24"/>
        </w:rPr>
        <w:t>-</w:t>
      </w:r>
      <w:r w:rsidR="00A9081B">
        <w:rPr>
          <w:color w:val="000000"/>
          <w:sz w:val="24"/>
          <w:szCs w:val="24"/>
        </w:rPr>
        <w:t>120</w:t>
      </w:r>
      <w:r w:rsidR="00BD700A" w:rsidRPr="009A4F42">
        <w:rPr>
          <w:color w:val="000000"/>
          <w:sz w:val="24"/>
          <w:szCs w:val="24"/>
        </w:rPr>
        <w:t xml:space="preserve"> arasında değişmektedir. Ölçekten alınan puanın artması</w:t>
      </w:r>
      <w:r w:rsidR="001022E7">
        <w:rPr>
          <w:color w:val="000000"/>
          <w:sz w:val="24"/>
          <w:szCs w:val="24"/>
        </w:rPr>
        <w:t xml:space="preserve"> 60 yaş üstü </w:t>
      </w:r>
      <w:r w:rsidR="00BD700A" w:rsidRPr="009A4F42">
        <w:rPr>
          <w:color w:val="000000"/>
          <w:sz w:val="24"/>
          <w:szCs w:val="24"/>
        </w:rPr>
        <w:t xml:space="preserve">bireylerin </w:t>
      </w:r>
      <w:r w:rsidR="001022E7">
        <w:rPr>
          <w:color w:val="000000"/>
          <w:sz w:val="24"/>
          <w:szCs w:val="24"/>
        </w:rPr>
        <w:t xml:space="preserve">eğitime katılma </w:t>
      </w:r>
      <w:proofErr w:type="gramStart"/>
      <w:r w:rsidR="001022E7">
        <w:rPr>
          <w:color w:val="000000"/>
          <w:sz w:val="24"/>
          <w:szCs w:val="24"/>
        </w:rPr>
        <w:t>motivasyonlarının</w:t>
      </w:r>
      <w:proofErr w:type="gramEnd"/>
      <w:r w:rsidR="00BD700A" w:rsidRPr="009A4F42">
        <w:rPr>
          <w:color w:val="000000"/>
          <w:sz w:val="24"/>
          <w:szCs w:val="24"/>
        </w:rPr>
        <w:t xml:space="preserve"> yüksek olduğunu göstermektedir</w:t>
      </w:r>
    </w:p>
    <w:p w14:paraId="115164F8" w14:textId="1DF43501" w:rsidR="00691A07" w:rsidRPr="00823B50" w:rsidRDefault="00691A07" w:rsidP="00691A07">
      <w:pPr>
        <w:ind w:left="-426"/>
      </w:pPr>
      <w:r w:rsidRPr="00823B50">
        <w:rPr>
          <w:b/>
        </w:rPr>
        <w:t>İletişim adresi:</w:t>
      </w:r>
      <w:r w:rsidRPr="00E9149D">
        <w:rPr>
          <w:color w:val="000000"/>
          <w:sz w:val="24"/>
          <w:szCs w:val="24"/>
        </w:rPr>
        <w:t xml:space="preserve"> </w:t>
      </w:r>
      <w:hyperlink r:id="rId7" w:history="1">
        <w:r w:rsidR="00BD700A" w:rsidRPr="00E9149D">
          <w:rPr>
            <w:color w:val="000000"/>
            <w:sz w:val="24"/>
            <w:szCs w:val="24"/>
          </w:rPr>
          <w:t>isilkalayci@sdu.edu.tr</w:t>
        </w:r>
      </w:hyperlink>
    </w:p>
    <w:sectPr w:rsidR="00691A07" w:rsidRPr="00823B50" w:rsidSect="00FC58EE">
      <w:pgSz w:w="11906" w:h="16838" w:code="9"/>
      <w:pgMar w:top="567" w:right="424" w:bottom="851" w:left="1134" w:header="709" w:footer="709" w:gutter="0"/>
      <w:cols w:space="708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A1BA5"/>
    <w:multiLevelType w:val="hybridMultilevel"/>
    <w:tmpl w:val="A0788CD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F879BC"/>
    <w:multiLevelType w:val="hybridMultilevel"/>
    <w:tmpl w:val="BF84D4FA"/>
    <w:lvl w:ilvl="0" w:tplc="6AF6C2D8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368A3"/>
    <w:multiLevelType w:val="hybridMultilevel"/>
    <w:tmpl w:val="8BD040C2"/>
    <w:lvl w:ilvl="0" w:tplc="2B3E6F2C">
      <w:start w:val="1"/>
      <w:numFmt w:val="bullet"/>
      <w:lvlText w:val=""/>
      <w:lvlJc w:val="left"/>
      <w:pPr>
        <w:ind w:left="394" w:hanging="360"/>
      </w:pPr>
      <w:rPr>
        <w:rFonts w:ascii="Symbol" w:eastAsia="Times New Roman" w:hAnsi="Symbol" w:cs="Times New Roman" w:hint="default"/>
        <w:b/>
        <w:i/>
        <w:color w:val="000000"/>
      </w:rPr>
    </w:lvl>
    <w:lvl w:ilvl="1" w:tplc="041F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3" w15:restartNumberingAfterBreak="0">
    <w:nsid w:val="1C2573AF"/>
    <w:multiLevelType w:val="hybridMultilevel"/>
    <w:tmpl w:val="145450DA"/>
    <w:lvl w:ilvl="0" w:tplc="86A2874C">
      <w:start w:val="2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0C227B"/>
    <w:multiLevelType w:val="hybridMultilevel"/>
    <w:tmpl w:val="7EC2728C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1C6D12"/>
    <w:multiLevelType w:val="multilevel"/>
    <w:tmpl w:val="3D960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B79302F"/>
    <w:multiLevelType w:val="hybridMultilevel"/>
    <w:tmpl w:val="DB96B094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>
      <w:start w:val="1"/>
      <w:numFmt w:val="decimal"/>
      <w:lvlText w:val="%4."/>
      <w:lvlJc w:val="left"/>
      <w:pPr>
        <w:ind w:left="2520" w:hanging="360"/>
      </w:pPr>
    </w:lvl>
    <w:lvl w:ilvl="4" w:tplc="041F0019">
      <w:start w:val="1"/>
      <w:numFmt w:val="lowerLetter"/>
      <w:lvlText w:val="%5."/>
      <w:lvlJc w:val="left"/>
      <w:pPr>
        <w:ind w:left="3240" w:hanging="360"/>
      </w:pPr>
    </w:lvl>
    <w:lvl w:ilvl="5" w:tplc="041F001B">
      <w:start w:val="1"/>
      <w:numFmt w:val="lowerRoman"/>
      <w:lvlText w:val="%6."/>
      <w:lvlJc w:val="right"/>
      <w:pPr>
        <w:ind w:left="3960" w:hanging="180"/>
      </w:pPr>
    </w:lvl>
    <w:lvl w:ilvl="6" w:tplc="041F000F">
      <w:start w:val="1"/>
      <w:numFmt w:val="decimal"/>
      <w:lvlText w:val="%7."/>
      <w:lvlJc w:val="left"/>
      <w:pPr>
        <w:ind w:left="4680" w:hanging="360"/>
      </w:pPr>
    </w:lvl>
    <w:lvl w:ilvl="7" w:tplc="041F0019">
      <w:start w:val="1"/>
      <w:numFmt w:val="lowerLetter"/>
      <w:lvlText w:val="%8."/>
      <w:lvlJc w:val="left"/>
      <w:pPr>
        <w:ind w:left="5400" w:hanging="360"/>
      </w:pPr>
    </w:lvl>
    <w:lvl w:ilvl="8" w:tplc="041F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D7E14FA"/>
    <w:multiLevelType w:val="hybridMultilevel"/>
    <w:tmpl w:val="D54C637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C15D97"/>
    <w:multiLevelType w:val="hybridMultilevel"/>
    <w:tmpl w:val="DEA4C0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5E7735"/>
    <w:multiLevelType w:val="hybridMultilevel"/>
    <w:tmpl w:val="1DB2A9F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C0259B"/>
    <w:multiLevelType w:val="singleLevel"/>
    <w:tmpl w:val="041F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5F8E1E29"/>
    <w:multiLevelType w:val="hybridMultilevel"/>
    <w:tmpl w:val="788405C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FD11D8"/>
    <w:multiLevelType w:val="hybridMultilevel"/>
    <w:tmpl w:val="8A9CF71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440490"/>
    <w:multiLevelType w:val="multilevel"/>
    <w:tmpl w:val="7EC2728C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924E7A"/>
    <w:multiLevelType w:val="hybridMultilevel"/>
    <w:tmpl w:val="B908D6E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8"/>
  </w:num>
  <w:num w:numId="5">
    <w:abstractNumId w:val="4"/>
  </w:num>
  <w:num w:numId="6">
    <w:abstractNumId w:val="13"/>
  </w:num>
  <w:num w:numId="7">
    <w:abstractNumId w:val="14"/>
  </w:num>
  <w:num w:numId="8">
    <w:abstractNumId w:val="12"/>
  </w:num>
  <w:num w:numId="9">
    <w:abstractNumId w:val="1"/>
  </w:num>
  <w:num w:numId="10">
    <w:abstractNumId w:val="2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1"/>
  </w:num>
  <w:num w:numId="13">
    <w:abstractNumId w:val="0"/>
  </w:num>
  <w:num w:numId="14">
    <w:abstractNumId w:val="3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tzQzMzA3NLEEMpR0lIJTi4sz8/NACoxqAcm35WksAAAA"/>
  </w:docVars>
  <w:rsids>
    <w:rsidRoot w:val="001B37F2"/>
    <w:rsid w:val="00040197"/>
    <w:rsid w:val="00042129"/>
    <w:rsid w:val="00066463"/>
    <w:rsid w:val="000B6667"/>
    <w:rsid w:val="001022E7"/>
    <w:rsid w:val="001372C6"/>
    <w:rsid w:val="00140A2D"/>
    <w:rsid w:val="00147F3D"/>
    <w:rsid w:val="001956E8"/>
    <w:rsid w:val="001B37F2"/>
    <w:rsid w:val="001F7CAC"/>
    <w:rsid w:val="002042A3"/>
    <w:rsid w:val="002405FC"/>
    <w:rsid w:val="00245219"/>
    <w:rsid w:val="003A0001"/>
    <w:rsid w:val="003C0CF5"/>
    <w:rsid w:val="003C3D09"/>
    <w:rsid w:val="004726F1"/>
    <w:rsid w:val="00491A82"/>
    <w:rsid w:val="00503C3F"/>
    <w:rsid w:val="00530179"/>
    <w:rsid w:val="00530688"/>
    <w:rsid w:val="00563B18"/>
    <w:rsid w:val="0057549C"/>
    <w:rsid w:val="005A0AF1"/>
    <w:rsid w:val="005A76CA"/>
    <w:rsid w:val="005F3D8C"/>
    <w:rsid w:val="00674588"/>
    <w:rsid w:val="00691A07"/>
    <w:rsid w:val="006D3B7C"/>
    <w:rsid w:val="007242D0"/>
    <w:rsid w:val="007716CD"/>
    <w:rsid w:val="00780BBD"/>
    <w:rsid w:val="007A3848"/>
    <w:rsid w:val="007C20AB"/>
    <w:rsid w:val="007E7F07"/>
    <w:rsid w:val="007F2F32"/>
    <w:rsid w:val="00800BBD"/>
    <w:rsid w:val="00851836"/>
    <w:rsid w:val="00881A5B"/>
    <w:rsid w:val="008C2431"/>
    <w:rsid w:val="008D6848"/>
    <w:rsid w:val="008D7C1A"/>
    <w:rsid w:val="00904996"/>
    <w:rsid w:val="009234A5"/>
    <w:rsid w:val="00955BFA"/>
    <w:rsid w:val="0095621A"/>
    <w:rsid w:val="00964604"/>
    <w:rsid w:val="00984468"/>
    <w:rsid w:val="009A3923"/>
    <w:rsid w:val="009E6848"/>
    <w:rsid w:val="00A02A37"/>
    <w:rsid w:val="00A3007B"/>
    <w:rsid w:val="00A649C5"/>
    <w:rsid w:val="00A6507E"/>
    <w:rsid w:val="00A9002A"/>
    <w:rsid w:val="00A9081B"/>
    <w:rsid w:val="00B320B6"/>
    <w:rsid w:val="00BA19F4"/>
    <w:rsid w:val="00BD700A"/>
    <w:rsid w:val="00C50605"/>
    <w:rsid w:val="00CA31C7"/>
    <w:rsid w:val="00D1373F"/>
    <w:rsid w:val="00D91E41"/>
    <w:rsid w:val="00D95D41"/>
    <w:rsid w:val="00DA7062"/>
    <w:rsid w:val="00DF6524"/>
    <w:rsid w:val="00E52211"/>
    <w:rsid w:val="00E9149D"/>
    <w:rsid w:val="00EC7989"/>
    <w:rsid w:val="00EF0CEE"/>
    <w:rsid w:val="00F12EC7"/>
    <w:rsid w:val="00F36F3E"/>
    <w:rsid w:val="00F91291"/>
    <w:rsid w:val="00FB2801"/>
    <w:rsid w:val="00FC58EE"/>
    <w:rsid w:val="00FE4C29"/>
    <w:rsid w:val="00FE56A1"/>
    <w:rsid w:val="00FE6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DEF098B"/>
  <w15:chartTrackingRefBased/>
  <w15:docId w15:val="{600863BE-43A2-F44D-AE52-74A078F3C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qFormat/>
    <w:pPr>
      <w:keepNext/>
      <w:spacing w:before="120" w:line="360" w:lineRule="auto"/>
      <w:ind w:left="709" w:hanging="709"/>
      <w:jc w:val="both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Girintisi">
    <w:name w:val="Body Text Indent"/>
    <w:basedOn w:val="Normal"/>
    <w:link w:val="GvdeMetniGirintisiChar"/>
    <w:semiHidden/>
    <w:pPr>
      <w:spacing w:before="120" w:line="360" w:lineRule="auto"/>
      <w:ind w:firstLine="709"/>
      <w:jc w:val="both"/>
    </w:pPr>
    <w:rPr>
      <w:sz w:val="24"/>
    </w:rPr>
  </w:style>
  <w:style w:type="paragraph" w:styleId="ListeParagraf">
    <w:name w:val="List Paragraph"/>
    <w:basedOn w:val="Normal"/>
    <w:uiPriority w:val="34"/>
    <w:qFormat/>
    <w:rsid w:val="008D6848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table" w:styleId="TabloKlavuzu">
    <w:name w:val="Table Grid"/>
    <w:basedOn w:val="NormalTablo"/>
    <w:uiPriority w:val="39"/>
    <w:rsid w:val="008D6848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vdeMetniGirintisiChar">
    <w:name w:val="Gövde Metni Girintisi Char"/>
    <w:link w:val="GvdeMetniGirintisi"/>
    <w:semiHidden/>
    <w:rsid w:val="008D6848"/>
    <w:rPr>
      <w:sz w:val="24"/>
    </w:rPr>
  </w:style>
  <w:style w:type="character" w:styleId="Kpr">
    <w:name w:val="Hyperlink"/>
    <w:uiPriority w:val="99"/>
    <w:unhideWhenUsed/>
    <w:rsid w:val="00563B18"/>
    <w:rPr>
      <w:color w:val="0000FF"/>
      <w:u w:val="single"/>
    </w:rPr>
  </w:style>
  <w:style w:type="paragraph" w:customStyle="1" w:styleId="metin">
    <w:name w:val="metin"/>
    <w:basedOn w:val="Normal"/>
    <w:qFormat/>
    <w:rsid w:val="00563B18"/>
    <w:pPr>
      <w:spacing w:after="142" w:line="240" w:lineRule="exact"/>
      <w:ind w:firstLine="284"/>
      <w:jc w:val="both"/>
    </w:pPr>
    <w:rPr>
      <w:szCs w:val="24"/>
    </w:rPr>
  </w:style>
  <w:style w:type="character" w:customStyle="1" w:styleId="UnresolvedMention">
    <w:name w:val="Unresolved Mention"/>
    <w:basedOn w:val="VarsaylanParagrafYazTipi"/>
    <w:uiPriority w:val="99"/>
    <w:semiHidden/>
    <w:unhideWhenUsed/>
    <w:rsid w:val="00F36F3E"/>
    <w:rPr>
      <w:color w:val="605E5C"/>
      <w:shd w:val="clear" w:color="auto" w:fill="E1DFDD"/>
    </w:rPr>
  </w:style>
  <w:style w:type="character" w:customStyle="1" w:styleId="hlfld-contribauthor">
    <w:name w:val="hlfld-contribauthor"/>
    <w:basedOn w:val="VarsaylanParagrafYazTipi"/>
    <w:rsid w:val="001022E7"/>
  </w:style>
  <w:style w:type="character" w:customStyle="1" w:styleId="nlmgiven-names">
    <w:name w:val="nlm_given-names"/>
    <w:basedOn w:val="VarsaylanParagrafYazTipi"/>
    <w:rsid w:val="001022E7"/>
  </w:style>
  <w:style w:type="character" w:customStyle="1" w:styleId="nlmyear">
    <w:name w:val="nlm_year"/>
    <w:basedOn w:val="VarsaylanParagrafYazTipi"/>
    <w:rsid w:val="001022E7"/>
  </w:style>
  <w:style w:type="character" w:customStyle="1" w:styleId="nlmarticle-title">
    <w:name w:val="nlm_article-title"/>
    <w:basedOn w:val="VarsaylanParagrafYazTipi"/>
    <w:rsid w:val="001022E7"/>
  </w:style>
  <w:style w:type="character" w:customStyle="1" w:styleId="nlmfpage">
    <w:name w:val="nlm_fpage"/>
    <w:basedOn w:val="VarsaylanParagrafYazTipi"/>
    <w:rsid w:val="001022E7"/>
  </w:style>
  <w:style w:type="character" w:customStyle="1" w:styleId="nlmlpage">
    <w:name w:val="nlm_lpage"/>
    <w:basedOn w:val="VarsaylanParagrafYazTipi"/>
    <w:rsid w:val="001022E7"/>
  </w:style>
  <w:style w:type="character" w:customStyle="1" w:styleId="nlmpub-id">
    <w:name w:val="nlm_pub-id"/>
    <w:basedOn w:val="VarsaylanParagrafYazTipi"/>
    <w:rsid w:val="001022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93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8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silkalayci@sdu.edu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tandfonline.com/doi/full/10.1080/03601277.2022.2133820" TargetMode="External"/><Relationship Id="rId5" Type="http://schemas.openxmlformats.org/officeDocument/2006/relationships/hyperlink" Target="https://doi.org/10.1080/03601277.2022.213382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456</Words>
  <Characters>2601</Characters>
  <Application>Microsoft Office Word</Application>
  <DocSecurity>0</DocSecurity>
  <Lines>21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alnızlık Envanteri (UCLA-L5)</vt:lpstr>
      <vt:lpstr>Yalnızlık Envanteri (UCLA-L5)</vt:lpstr>
    </vt:vector>
  </TitlesOfParts>
  <Company>-=[By NeC]=-</Company>
  <LinksUpToDate>false</LinksUpToDate>
  <CharactersWithSpaces>3051</CharactersWithSpaces>
  <SharedDoc>false</SharedDoc>
  <HLinks>
    <vt:vector size="12" baseType="variant">
      <vt:variant>
        <vt:i4>7667795</vt:i4>
      </vt:variant>
      <vt:variant>
        <vt:i4>3</vt:i4>
      </vt:variant>
      <vt:variant>
        <vt:i4>0</vt:i4>
      </vt:variant>
      <vt:variant>
        <vt:i4>5</vt:i4>
      </vt:variant>
      <vt:variant>
        <vt:lpwstr>mailto:ibrahimdemircipdr@gmail.com</vt:lpwstr>
      </vt:variant>
      <vt:variant>
        <vt:lpwstr/>
      </vt:variant>
      <vt:variant>
        <vt:i4>3866668</vt:i4>
      </vt:variant>
      <vt:variant>
        <vt:i4>0</vt:i4>
      </vt:variant>
      <vt:variant>
        <vt:i4>0</vt:i4>
      </vt:variant>
      <vt:variant>
        <vt:i4>5</vt:i4>
      </vt:variant>
      <vt:variant>
        <vt:lpwstr>http://www.genclikarastirmalari.gsb.gov.tr/pdfs/article55tr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lnızlık Envanteri (UCLA-L5)</dc:title>
  <dc:subject/>
  <dc:creator>imparator</dc:creator>
  <cp:keywords/>
  <cp:lastModifiedBy>Işıl KALAYCI</cp:lastModifiedBy>
  <cp:revision>5</cp:revision>
  <dcterms:created xsi:type="dcterms:W3CDTF">2022-11-15T06:59:00Z</dcterms:created>
  <dcterms:modified xsi:type="dcterms:W3CDTF">2022-11-24T10:17:00Z</dcterms:modified>
</cp:coreProperties>
</file>